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15778A11" w:rsidR="001C702C" w:rsidRDefault="00120BCA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Caju Modas</w:t>
      </w:r>
    </w:p>
    <w:p w14:paraId="47D8BCC8" w14:textId="422A011E" w:rsidR="0010663D" w:rsidRDefault="00862BC7" w:rsidP="001C702C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44916629" w14:textId="77777777" w:rsidR="002965A5" w:rsidRDefault="002965A5" w:rsidP="00B90AC5">
            <w:pPr>
              <w:rPr>
                <w:sz w:val="24"/>
                <w:szCs w:val="24"/>
              </w:rPr>
            </w:pPr>
          </w:p>
          <w:p w14:paraId="59A90AE8" w14:textId="03DECD0E" w:rsidR="002965A5" w:rsidRPr="00B90AC5" w:rsidRDefault="002965A5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ra roupas de estilos diferentes para mulheres comprarem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BDA3496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</w:t>
            </w:r>
            <w:r w:rsidR="004153B2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 xml:space="preserve"> a visibilidade da loja</w:t>
            </w:r>
          </w:p>
        </w:tc>
      </w:tr>
    </w:tbl>
    <w:p w14:paraId="26B303CD" w14:textId="77777777" w:rsidR="00902109" w:rsidRDefault="00902109" w:rsidP="00F76475">
      <w:pPr>
        <w:pStyle w:val="Legenda"/>
        <w:spacing w:before="120"/>
      </w:pPr>
      <w:bookmarkStart w:id="9" w:name="_Toc161760119"/>
    </w:p>
    <w:p w14:paraId="184CCAF3" w14:textId="5BE97825" w:rsidR="00AE1E85" w:rsidRDefault="00AE1E85" w:rsidP="00F76475">
      <w:pPr>
        <w:pStyle w:val="Legenda"/>
        <w:spacing w:before="120"/>
      </w:pPr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683A7D23" w:rsidR="0077277A" w:rsidRDefault="00902109" w:rsidP="00D71AA2">
      <w:pPr>
        <w:ind w:left="360"/>
        <w:rPr>
          <w:noProof/>
        </w:rPr>
      </w:pPr>
      <w:r w:rsidRPr="00902109">
        <w:rPr>
          <w:noProof/>
        </w:rPr>
        <w:lastRenderedPageBreak/>
        <w:drawing>
          <wp:inline distT="0" distB="0" distL="0" distR="0" wp14:anchorId="26DFA7B2" wp14:editId="468ABE23">
            <wp:extent cx="8892540" cy="4993640"/>
            <wp:effectExtent l="0" t="0" r="3810" b="0"/>
            <wp:docPr id="1367612045" name="Imagem 1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612045" name="Imagem 1" descr="Uma imagem contendo Diagram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0CD3C07A" w14:textId="34E15C18" w:rsidR="004C38BD" w:rsidRPr="00C15418" w:rsidRDefault="004C38BD" w:rsidP="004C38BD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EF5C58" w:rsidRPr="00821815" w14:paraId="29A1DC7A" w14:textId="77777777" w:rsidTr="00214EA6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C3A4D7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catálogo</w:t>
            </w:r>
            <w:r w:rsidR="004C3D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de produtos</w:t>
            </w:r>
          </w:p>
        </w:tc>
      </w:tr>
      <w:tr w:rsidR="000A0692" w14:paraId="11F03E33" w14:textId="77777777" w:rsidTr="00214EA6">
        <w:tc>
          <w:tcPr>
            <w:tcW w:w="8505" w:type="dxa"/>
            <w:gridSpan w:val="2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48D41B6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</w:t>
            </w:r>
            <w:r w:rsidR="004C3DC8">
              <w:t xml:space="preserve">de produtos </w:t>
            </w:r>
            <w:r w:rsidR="00CD592A">
              <w:t>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214EA6"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66B1895" w14:textId="32979DFA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7E960422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3C3F9449" w14:textId="049AB530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 xml:space="preserve">divulgar promoções </w:t>
            </w:r>
            <w:r w:rsidR="00FF4FFF">
              <w:t>colocando valor novo</w:t>
            </w:r>
          </w:p>
        </w:tc>
      </w:tr>
      <w:tr w:rsidR="00DF4D84" w14:paraId="27AB1691" w14:textId="77777777" w:rsidTr="00214EA6"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50515435" w14:textId="75BA1F9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FF4FFF">
              <w:t>adicionar produtos</w:t>
            </w:r>
          </w:p>
          <w:p w14:paraId="5B1851F0" w14:textId="36BCF340" w:rsidR="006E52CB" w:rsidRPr="002063D9" w:rsidRDefault="006E52CB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  <w:r w:rsidR="002D48BF">
              <w:t xml:space="preserve"> e seleciona </w:t>
            </w:r>
            <w:r w:rsidR="00F72B82">
              <w:t>cadastrar produtos</w:t>
            </w:r>
          </w:p>
          <w:p w14:paraId="4F0C587A" w14:textId="69F018A8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 xml:space="preserve">fazer alterações no valor e incluir ou excluir </w:t>
            </w:r>
            <w:r w:rsidR="00FF4FFF">
              <w:t>produtos</w:t>
            </w:r>
            <w:r w:rsidR="004C3DC8">
              <w:t xml:space="preserve"> e quais os tipos da roupa</w:t>
            </w:r>
          </w:p>
        </w:tc>
      </w:tr>
      <w:bookmarkEnd w:id="14"/>
    </w:tbl>
    <w:p w14:paraId="464C1A34" w14:textId="69174178" w:rsidR="00F76475" w:rsidRDefault="00F76475" w:rsidP="00435A87">
      <w:pPr>
        <w:pStyle w:val="Legenda"/>
        <w:spacing w:before="120"/>
        <w:jc w:val="left"/>
        <w:rPr>
          <w:noProof/>
        </w:rPr>
      </w:pP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6957"/>
      </w:tblGrid>
      <w:tr w:rsidR="0865B544" w14:paraId="30784B22" w14:textId="77777777" w:rsidTr="00214EA6">
        <w:trPr>
          <w:trHeight w:val="375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0214EA6">
        <w:trPr>
          <w:trHeight w:val="1050"/>
        </w:trPr>
        <w:tc>
          <w:tcPr>
            <w:tcW w:w="8495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0214EA6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695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2446B7A2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fornece seu CPF, </w:t>
            </w:r>
            <w:proofErr w:type="spellStart"/>
            <w:r w:rsidR="00FF4FFF">
              <w:rPr>
                <w:rFonts w:ascii="Calibri" w:eastAsia="Calibri" w:hAnsi="Calibri" w:cs="Calibri"/>
                <w:color w:val="000000" w:themeColor="text1"/>
              </w:rPr>
              <w:t>email</w:t>
            </w:r>
            <w:proofErr w:type="spellEnd"/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7DACC745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865B544" w14:paraId="51733E8B" w14:textId="77777777" w:rsidTr="00214EA6">
        <w:trPr>
          <w:trHeight w:val="1613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695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138755F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usuário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4CC4CE4E" w14:textId="7A53665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 w:rsidR="00FF4FFF">
              <w:rPr>
                <w:rFonts w:ascii="Calibri" w:eastAsia="Calibri" w:hAnsi="Calibri" w:cs="Calibri"/>
              </w:rPr>
              <w:t>ce algum dado fora do padrão como cpf com pontos e traço</w:t>
            </w:r>
            <w:r w:rsidR="006F5C1E">
              <w:rPr>
                <w:rFonts w:ascii="Calibri" w:eastAsia="Calibri" w:hAnsi="Calibri" w:cs="Calibri"/>
              </w:rPr>
              <w:t xml:space="preserve"> e </w:t>
            </w:r>
            <w:proofErr w:type="spellStart"/>
            <w:r w:rsidR="006F5C1E">
              <w:rPr>
                <w:rFonts w:ascii="Calibri" w:eastAsia="Calibri" w:hAnsi="Calibri" w:cs="Calibri"/>
              </w:rPr>
              <w:t>email</w:t>
            </w:r>
            <w:proofErr w:type="spellEnd"/>
            <w:r w:rsidR="006F5C1E">
              <w:rPr>
                <w:rFonts w:ascii="Calibri" w:eastAsia="Calibri" w:hAnsi="Calibri" w:cs="Calibri"/>
              </w:rPr>
              <w:t xml:space="preserve"> sem @</w:t>
            </w:r>
          </w:p>
          <w:p w14:paraId="278AF753" w14:textId="6E2F96A7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proofErr w:type="spellStart"/>
            <w:r w:rsidR="006F5C1E">
              <w:rPr>
                <w:rFonts w:ascii="Calibri" w:eastAsia="Calibri" w:hAnsi="Calibri" w:cs="Calibri"/>
                <w:color w:val="000000" w:themeColor="text1"/>
              </w:rPr>
              <w:t>sera</w:t>
            </w:r>
            <w:proofErr w:type="spellEnd"/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>informado q</w:t>
            </w:r>
            <w:r w:rsidR="006F5C1E">
              <w:rPr>
                <w:rFonts w:ascii="Calibri" w:eastAsia="Calibri" w:hAnsi="Calibri" w:cs="Calibri"/>
                <w:color w:val="000000" w:themeColor="text1"/>
              </w:rPr>
              <w:t>ual dado ele</w:t>
            </w:r>
            <w:r w:rsidR="00FF4FFF">
              <w:rPr>
                <w:rFonts w:ascii="Calibri" w:eastAsia="Calibri" w:hAnsi="Calibri" w:cs="Calibri"/>
                <w:color w:val="000000" w:themeColor="text1"/>
              </w:rPr>
              <w:t xml:space="preserve"> informou incorretamente</w:t>
            </w:r>
          </w:p>
        </w:tc>
      </w:tr>
    </w:tbl>
    <w:p w14:paraId="240E4600" w14:textId="537AC3DB" w:rsidR="781F01BB" w:rsidRDefault="781F01BB" w:rsidP="781F01BB">
      <w:pPr>
        <w:pStyle w:val="CorpodeTexto"/>
        <w:rPr>
          <w:noProof/>
        </w:rPr>
      </w:pPr>
    </w:p>
    <w:p w14:paraId="1FDFC1F4" w14:textId="77777777" w:rsidR="00987AFE" w:rsidRDefault="00987AFE" w:rsidP="781F01BB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F72B82" w:rsidRPr="00745783" w14:paraId="23C69F61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4F30F227" w14:textId="64075512" w:rsidR="00F72B82" w:rsidRPr="00745783" w:rsidRDefault="00F72B82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bookmarkStart w:id="15" w:name="_Toc161760122"/>
            <w:bookmarkStart w:id="16" w:name="_Toc158902409"/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Gerenciar página de clientes</w:t>
            </w:r>
          </w:p>
        </w:tc>
      </w:tr>
      <w:tr w:rsidR="00F72B82" w14:paraId="19C455F0" w14:textId="77777777" w:rsidTr="004D5FB8">
        <w:tc>
          <w:tcPr>
            <w:tcW w:w="8505" w:type="dxa"/>
            <w:gridSpan w:val="2"/>
          </w:tcPr>
          <w:p w14:paraId="15DD2495" w14:textId="77777777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5FD12186" w14:textId="581FE9F3" w:rsidR="00F72B82" w:rsidRPr="00821815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Gerenciar página de clientes</w:t>
            </w:r>
          </w:p>
          <w:p w14:paraId="74FFF0C3" w14:textId="6F356D36" w:rsidR="00F72B82" w:rsidRDefault="00F72B82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cadastrados feitos na loja</w:t>
            </w:r>
          </w:p>
        </w:tc>
      </w:tr>
      <w:tr w:rsidR="00F72B82" w:rsidRPr="001137C6" w14:paraId="0265D2F0" w14:textId="77777777" w:rsidTr="004D5FB8">
        <w:tc>
          <w:tcPr>
            <w:tcW w:w="1417" w:type="dxa"/>
          </w:tcPr>
          <w:p w14:paraId="1C219DA6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9AB64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088" w:type="dxa"/>
          </w:tcPr>
          <w:p w14:paraId="1820FD1D" w14:textId="7667CAE5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e clientes</w:t>
            </w:r>
          </w:p>
          <w:p w14:paraId="449AF696" w14:textId="01665554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clientes</w:t>
            </w:r>
          </w:p>
          <w:p w14:paraId="07F2A30D" w14:textId="25246C80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lterar o dado que quiser do cliente caso seja solicitado ajuda por ele</w:t>
            </w:r>
          </w:p>
        </w:tc>
      </w:tr>
      <w:tr w:rsidR="00F72B82" w:rsidRPr="001137C6" w14:paraId="2DF43F19" w14:textId="77777777" w:rsidTr="004D5FB8">
        <w:tc>
          <w:tcPr>
            <w:tcW w:w="1417" w:type="dxa"/>
          </w:tcPr>
          <w:p w14:paraId="1759F0EB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7C35E5" w14:textId="77777777" w:rsidR="00F72B82" w:rsidRPr="004F21EF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82C90D1" w14:textId="69214BE0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adicionar cliente</w:t>
            </w:r>
          </w:p>
          <w:p w14:paraId="10BCA13B" w14:textId="487F102E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s</w:t>
            </w:r>
          </w:p>
          <w:p w14:paraId="2F821F37" w14:textId="51B5DB3F" w:rsidR="00F72B82" w:rsidRPr="001137C6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cliente manualmente caso esteja dando erro e cliente solicitou ajuda</w:t>
            </w:r>
          </w:p>
        </w:tc>
      </w:tr>
      <w:tr w:rsidR="00F72B82" w:rsidRPr="004F21EF" w14:paraId="5596CD9A" w14:textId="77777777" w:rsidTr="004D5FB8">
        <w:tc>
          <w:tcPr>
            <w:tcW w:w="1417" w:type="dxa"/>
          </w:tcPr>
          <w:p w14:paraId="0E256BD1" w14:textId="77777777" w:rsidR="00F72B82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CA5DA36" w14:textId="77777777" w:rsidR="00F72B82" w:rsidRPr="00C3567C" w:rsidRDefault="00F72B82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11B126AE" w14:textId="53E4C6ED" w:rsidR="00F72B82" w:rsidRDefault="00F72B82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remover cliente</w:t>
            </w:r>
          </w:p>
          <w:p w14:paraId="5425AB9D" w14:textId="68B0BA8D" w:rsidR="00F72B82" w:rsidRPr="002063D9" w:rsidRDefault="00F72B82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dministrador entra no seu login e seleciona gerenciar cliente</w:t>
            </w:r>
          </w:p>
          <w:p w14:paraId="44358E09" w14:textId="0A1559A6" w:rsidR="00F72B82" w:rsidRPr="004F21EF" w:rsidRDefault="00F72B82" w:rsidP="004D5FB8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le pode remover clientes manualmente para não terem mais cadastro no banco de dados</w:t>
            </w:r>
          </w:p>
        </w:tc>
      </w:tr>
    </w:tbl>
    <w:p w14:paraId="0BE066C1" w14:textId="238CBC0F" w:rsidR="004E002F" w:rsidRDefault="00435A87" w:rsidP="004E002F">
      <w:pPr>
        <w:pStyle w:val="Legenda"/>
      </w:pPr>
      <w:r>
        <w:br w:type="textWrapping" w:clear="all"/>
      </w:r>
      <w:bookmarkEnd w:id="15"/>
    </w:p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987AFE" w:rsidRPr="00745783" w14:paraId="21CB8685" w14:textId="77777777" w:rsidTr="004D5FB8">
        <w:trPr>
          <w:trHeight w:val="362"/>
        </w:trPr>
        <w:tc>
          <w:tcPr>
            <w:tcW w:w="8500" w:type="dxa"/>
            <w:gridSpan w:val="2"/>
            <w:vAlign w:val="center"/>
          </w:tcPr>
          <w:p w14:paraId="65E51E62" w14:textId="77777777" w:rsidR="00987AFE" w:rsidRPr="00745783" w:rsidRDefault="00987AFE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4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o cliente </w:t>
            </w:r>
          </w:p>
        </w:tc>
      </w:tr>
      <w:tr w:rsidR="00987AFE" w14:paraId="4963DE9A" w14:textId="77777777" w:rsidTr="004D5FB8">
        <w:trPr>
          <w:trHeight w:val="995"/>
        </w:trPr>
        <w:tc>
          <w:tcPr>
            <w:tcW w:w="8500" w:type="dxa"/>
            <w:gridSpan w:val="2"/>
          </w:tcPr>
          <w:p w14:paraId="17F46BE5" w14:textId="77777777" w:rsidR="00987AFE" w:rsidRDefault="00987AFE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6DBDFEC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0C2A2F43" w14:textId="77777777" w:rsidR="00987AFE" w:rsidRDefault="00987AFE" w:rsidP="004D5FB8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987AFE" w:rsidRPr="001137C6" w14:paraId="6FBB5913" w14:textId="77777777" w:rsidTr="004D5FB8">
        <w:trPr>
          <w:trHeight w:val="1258"/>
        </w:trPr>
        <w:tc>
          <w:tcPr>
            <w:tcW w:w="1233" w:type="dxa"/>
          </w:tcPr>
          <w:p w14:paraId="175F9BCE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8E9DA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7603CFF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210AC3A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4ABD948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987AFE" w:rsidRPr="001137C6" w14:paraId="0F7990A0" w14:textId="77777777" w:rsidTr="004D5FB8">
        <w:trPr>
          <w:trHeight w:val="983"/>
        </w:trPr>
        <w:tc>
          <w:tcPr>
            <w:tcW w:w="1233" w:type="dxa"/>
          </w:tcPr>
          <w:p w14:paraId="01551768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6F9AAB" w14:textId="77777777" w:rsidR="00987AFE" w:rsidRPr="004F21EF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C8D5A34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45CA5827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EA4B325" w14:textId="77777777" w:rsidR="00987AFE" w:rsidRPr="001137C6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987AFE" w:rsidRPr="00667A7A" w14:paraId="26612631" w14:textId="77777777" w:rsidTr="004D5FB8">
        <w:trPr>
          <w:trHeight w:val="141"/>
        </w:trPr>
        <w:tc>
          <w:tcPr>
            <w:tcW w:w="1233" w:type="dxa"/>
          </w:tcPr>
          <w:p w14:paraId="45ADF91B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3A5661" w14:textId="77777777" w:rsidR="00987AFE" w:rsidRPr="00C3567C" w:rsidRDefault="00987AFE" w:rsidP="004D5FB8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5F108B59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8BEB372" w14:textId="77777777" w:rsidR="00987AFE" w:rsidRPr="002063D9" w:rsidRDefault="00987AFE" w:rsidP="004D5FB8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6F6D548" w14:textId="77777777" w:rsidR="00987AFE" w:rsidRPr="00667A7A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987AFE" w:rsidRPr="004F21EF" w14:paraId="08BF39A7" w14:textId="77777777" w:rsidTr="004D5FB8">
        <w:trPr>
          <w:trHeight w:val="557"/>
        </w:trPr>
        <w:tc>
          <w:tcPr>
            <w:tcW w:w="1233" w:type="dxa"/>
          </w:tcPr>
          <w:p w14:paraId="7802E304" w14:textId="77777777" w:rsidR="00987AFE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1CBF9A8" w14:textId="77777777" w:rsidR="00987AFE" w:rsidRPr="00C3567C" w:rsidRDefault="00987AFE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29355668" w14:textId="77777777" w:rsidR="00987AFE" w:rsidRDefault="00987AFE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E40AC58" w14:textId="77777777" w:rsidR="00987AFE" w:rsidRPr="002063D9" w:rsidRDefault="00987AFE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cpf e senha incorretamente </w:t>
            </w:r>
          </w:p>
          <w:p w14:paraId="1220A0A3" w14:textId="77777777" w:rsidR="00987AFE" w:rsidRPr="004F21EF" w:rsidRDefault="00987AFE" w:rsidP="004D5FB8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irá receber uma mensagem de erro dizendo qual dado está incorreto</w:t>
            </w:r>
          </w:p>
        </w:tc>
      </w:tr>
    </w:tbl>
    <w:p w14:paraId="085C3279" w14:textId="77777777" w:rsidR="00987AFE" w:rsidRPr="00987AFE" w:rsidRDefault="00987AFE" w:rsidP="00987AFE">
      <w:pPr>
        <w:pStyle w:val="CorpodeTexto"/>
      </w:pPr>
    </w:p>
    <w:p w14:paraId="48AD1FB5" w14:textId="77777777" w:rsidR="006F5C1E" w:rsidRDefault="006F5C1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DF25A95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0970CE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AA20D4C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2D1F220" w14:textId="77777777" w:rsidR="004C3DC8" w:rsidRDefault="004C3DC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1F52320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F104184" w14:textId="77777777" w:rsidR="00987AFE" w:rsidRDefault="00987AF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2D48BF" w:rsidRPr="00745783" w14:paraId="440B357E" w14:textId="77777777" w:rsidTr="004D5FB8">
        <w:trPr>
          <w:trHeight w:val="380"/>
        </w:trPr>
        <w:tc>
          <w:tcPr>
            <w:tcW w:w="8505" w:type="dxa"/>
            <w:gridSpan w:val="2"/>
            <w:vAlign w:val="center"/>
          </w:tcPr>
          <w:p w14:paraId="2AA62CA3" w14:textId="597E6BAE" w:rsidR="002D48BF" w:rsidRPr="00745783" w:rsidRDefault="002D48BF" w:rsidP="004D5FB8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007F495E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dastro </w:t>
            </w:r>
            <w:r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 funcionário</w:t>
            </w:r>
          </w:p>
        </w:tc>
      </w:tr>
      <w:tr w:rsidR="002D48BF" w14:paraId="3E886957" w14:textId="77777777" w:rsidTr="004D5FB8">
        <w:tc>
          <w:tcPr>
            <w:tcW w:w="8505" w:type="dxa"/>
            <w:gridSpan w:val="2"/>
          </w:tcPr>
          <w:p w14:paraId="7D0FF92A" w14:textId="77777777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Administrador</w:t>
            </w:r>
          </w:p>
          <w:p w14:paraId="68D6AAA7" w14:textId="7C5A22A6" w:rsidR="002D48BF" w:rsidRPr="00821815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Gerenciar página de funcionários </w:t>
            </w:r>
          </w:p>
          <w:p w14:paraId="0E5DC62D" w14:textId="032EFFBB" w:rsidR="002D48BF" w:rsidRDefault="002D48BF" w:rsidP="004D5FB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administrar os funcionários cadastrados da loja</w:t>
            </w:r>
          </w:p>
        </w:tc>
      </w:tr>
      <w:tr w:rsidR="002D48BF" w:rsidRPr="001137C6" w14:paraId="7F30915B" w14:textId="77777777" w:rsidTr="004D5FB8">
        <w:tc>
          <w:tcPr>
            <w:tcW w:w="1417" w:type="dxa"/>
          </w:tcPr>
          <w:p w14:paraId="123E02E7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218A7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8" w:type="dxa"/>
          </w:tcPr>
          <w:p w14:paraId="1B78BC7A" w14:textId="7BCF365D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Existe um espaço para editar dados dos funcionários</w:t>
            </w:r>
          </w:p>
          <w:p w14:paraId="01E346E7" w14:textId="2499BFD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 w:rsidRPr="00891D2E">
              <w:t>Administrador entra no seu login</w:t>
            </w:r>
            <w:r>
              <w:t xml:space="preserve"> e seleciona gerenciar funcionários </w:t>
            </w:r>
          </w:p>
          <w:p w14:paraId="0723B056" w14:textId="5B2CB80F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pode alterar o dado que quiser do funcionário </w:t>
            </w:r>
          </w:p>
        </w:tc>
      </w:tr>
      <w:tr w:rsidR="002D48BF" w:rsidRPr="001137C6" w14:paraId="75DA40AA" w14:textId="77777777" w:rsidTr="004D5FB8">
        <w:tc>
          <w:tcPr>
            <w:tcW w:w="1417" w:type="dxa"/>
          </w:tcPr>
          <w:p w14:paraId="05455726" w14:textId="77777777" w:rsidR="002D48B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2D042D" w14:textId="77777777" w:rsidR="002D48BF" w:rsidRPr="004F21EF" w:rsidRDefault="002D48BF" w:rsidP="004D5F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8" w:type="dxa"/>
          </w:tcPr>
          <w:p w14:paraId="6A06151A" w14:textId="043C3F48" w:rsidR="002D48BF" w:rsidRDefault="002D48BF" w:rsidP="004D5FB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adicionar funcionário </w:t>
            </w:r>
          </w:p>
          <w:p w14:paraId="06646FB9" w14:textId="6A357F54" w:rsidR="002D48BF" w:rsidRPr="002063D9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administrador entra no seu login e seleciona gerenciar funcionários </w:t>
            </w:r>
          </w:p>
          <w:p w14:paraId="561EC78D" w14:textId="63F550D0" w:rsidR="002D48BF" w:rsidRPr="001137C6" w:rsidRDefault="002D48BF" w:rsidP="004D5F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pode adicionar funcionários manualmente para já terem uma conta no banco de dados</w:t>
            </w:r>
          </w:p>
        </w:tc>
      </w:tr>
      <w:tr w:rsidR="002D48BF" w:rsidRPr="001137C6" w14:paraId="161F5274" w14:textId="77777777" w:rsidTr="004D5FB8">
        <w:tc>
          <w:tcPr>
            <w:tcW w:w="1417" w:type="dxa"/>
          </w:tcPr>
          <w:p w14:paraId="668499B5" w14:textId="77777777" w:rsidR="002D48BF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76A7FF" w14:textId="25F58818" w:rsidR="002D48BF" w:rsidRPr="00C3567C" w:rsidRDefault="002D48BF" w:rsidP="002D48BF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088" w:type="dxa"/>
          </w:tcPr>
          <w:p w14:paraId="3532AEA8" w14:textId="7759275A" w:rsidR="002D48BF" w:rsidRDefault="002D48BF" w:rsidP="002D48B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Existe um espaço para </w:t>
            </w:r>
            <w:r w:rsidR="00F72B82">
              <w:t xml:space="preserve">remover </w:t>
            </w:r>
            <w:r>
              <w:t xml:space="preserve">funcionário </w:t>
            </w:r>
          </w:p>
          <w:p w14:paraId="746321D1" w14:textId="77777777" w:rsidR="002D48BF" w:rsidRPr="002063D9" w:rsidRDefault="002D48BF" w:rsidP="002D48B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administrador entra no seu login e seleciona gerenciar funcionários </w:t>
            </w:r>
          </w:p>
          <w:p w14:paraId="0F1790EB" w14:textId="1EF6B2F8" w:rsidR="002D48BF" w:rsidRPr="004F21EF" w:rsidRDefault="002D48BF" w:rsidP="002D48B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ele pode </w:t>
            </w:r>
            <w:r w:rsidR="00F72B82">
              <w:t xml:space="preserve">remover </w:t>
            </w:r>
            <w:r>
              <w:t xml:space="preserve">funcionários manualmente para </w:t>
            </w:r>
            <w:r w:rsidR="00F72B82">
              <w:t xml:space="preserve">não terem mais cadastro no </w:t>
            </w:r>
            <w:r>
              <w:t>banco de dados</w:t>
            </w:r>
          </w:p>
        </w:tc>
      </w:tr>
    </w:tbl>
    <w:p w14:paraId="577222BC" w14:textId="77777777" w:rsidR="006111D1" w:rsidRDefault="006111D1" w:rsidP="001D6E7E"/>
    <w:p w14:paraId="59C1EE51" w14:textId="77777777" w:rsidR="006111D1" w:rsidRDefault="006111D1" w:rsidP="001D6E7E"/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0214EA6" w14:paraId="07706BAD" w14:textId="77777777" w:rsidTr="00094979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DBDDA66" w14:textId="2F61CB4A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111D1">
              <w:rPr>
                <w:rFonts w:ascii="Calibri" w:eastAsia="Calibri" w:hAnsi="Calibri" w:cs="Calibri"/>
                <w:b/>
                <w:bCs/>
              </w:rPr>
              <w:t>6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</w:tc>
      </w:tr>
      <w:tr w:rsidR="00214EA6" w14:paraId="4B5460B3" w14:textId="77777777" w:rsidTr="00094979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EDF7F8B" w14:textId="75A894F9" w:rsidR="00214EA6" w:rsidRDefault="00214EA6" w:rsidP="00094979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t>COMO</w:t>
            </w:r>
            <w:r w:rsidRPr="77FB5A61">
              <w:rPr>
                <w:rFonts w:ascii="Calibri" w:eastAsia="Calibri" w:hAnsi="Calibri" w:cs="Calibri"/>
              </w:rPr>
              <w:t xml:space="preserve">: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F2D046F" w14:textId="48376098" w:rsidR="00214EA6" w:rsidRDefault="00214EA6" w:rsidP="00094979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77FB5A61">
              <w:rPr>
                <w:rFonts w:ascii="Calibri" w:eastAsia="Calibri" w:hAnsi="Calibri" w:cs="Calibri"/>
              </w:rPr>
              <w:t xml:space="preserve">Criar cadastro </w:t>
            </w:r>
            <w:r w:rsidRPr="12B2001F">
              <w:rPr>
                <w:rFonts w:ascii="Calibri" w:eastAsia="Calibri" w:hAnsi="Calibri" w:cs="Calibri"/>
              </w:rPr>
              <w:t xml:space="preserve">de </w:t>
            </w:r>
            <w:r w:rsidR="006111D1">
              <w:rPr>
                <w:rFonts w:ascii="Calibri" w:eastAsia="Calibri" w:hAnsi="Calibri" w:cs="Calibri"/>
              </w:rPr>
              <w:t>funcionário</w:t>
            </w:r>
          </w:p>
          <w:p w14:paraId="5D1009CA" w14:textId="1A6C549C" w:rsidR="00214EA6" w:rsidRDefault="00214EA6" w:rsidP="00094979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 xml:space="preserve">: O </w:t>
            </w:r>
            <w:r w:rsidR="006111D1">
              <w:rPr>
                <w:rFonts w:ascii="Calibri" w:eastAsia="Calibri" w:hAnsi="Calibri" w:cs="Calibri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</w:rPr>
              <w:t>ter acesso a sua conta</w:t>
            </w:r>
          </w:p>
        </w:tc>
      </w:tr>
      <w:tr w:rsidR="00214EA6" w14:paraId="722BE4D9" w14:textId="77777777" w:rsidTr="00094979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F0E967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6DAEE1C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917FF55" w14:textId="2FD74BCC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="006111D1" w:rsidRPr="0865B544">
              <w:rPr>
                <w:rFonts w:ascii="Calibri" w:eastAsia="Calibri" w:hAnsi="Calibri" w:cs="Calibri"/>
                <w:color w:val="000000" w:themeColor="text1"/>
              </w:rPr>
              <w:t>entr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na tela de cadastro</w:t>
            </w:r>
          </w:p>
          <w:p w14:paraId="58AB45B5" w14:textId="6CABA9EE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ua matrícula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Email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nome e senha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 e cargo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3D9E04D3" w14:textId="77777777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</w:t>
            </w:r>
            <w:r>
              <w:rPr>
                <w:rFonts w:ascii="Calibri" w:eastAsia="Calibri" w:hAnsi="Calibri" w:cs="Calibri"/>
                <w:color w:val="000000" w:themeColor="text1"/>
              </w:rPr>
              <w:t>terá seus dados salvos no banco de dados</w:t>
            </w:r>
          </w:p>
        </w:tc>
      </w:tr>
      <w:tr w:rsidR="00214EA6" w14:paraId="3D74F0CC" w14:textId="77777777" w:rsidTr="00987AFE">
        <w:trPr>
          <w:trHeight w:val="1466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8F73CA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lastRenderedPageBreak/>
              <w:t xml:space="preserve">Critério de </w:t>
            </w:r>
          </w:p>
          <w:p w14:paraId="5FDE10F4" w14:textId="77777777" w:rsidR="00214EA6" w:rsidRDefault="00214EA6" w:rsidP="00094979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53D5561" w14:textId="6A4C00F9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o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>
              <w:rPr>
                <w:rFonts w:ascii="Calibri" w:eastAsia="Calibri" w:hAnsi="Calibri" w:cs="Calibri"/>
                <w:color w:val="000000" w:themeColor="text1"/>
              </w:rPr>
              <w:t>entra na tela de cadastro</w:t>
            </w:r>
          </w:p>
          <w:p w14:paraId="7D0143ED" w14:textId="2C8CC054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</w:t>
            </w:r>
            <w:r>
              <w:rPr>
                <w:rFonts w:ascii="Calibri" w:eastAsia="Calibri" w:hAnsi="Calibri" w:cs="Calibri"/>
              </w:rPr>
              <w:t xml:space="preserve">ce algum dado fora do padrão como </w:t>
            </w:r>
            <w:r w:rsidR="006111D1">
              <w:rPr>
                <w:rFonts w:ascii="Calibri" w:eastAsia="Calibri" w:hAnsi="Calibri" w:cs="Calibri"/>
              </w:rPr>
              <w:t xml:space="preserve">matrícula </w:t>
            </w:r>
            <w:r>
              <w:rPr>
                <w:rFonts w:ascii="Calibri" w:eastAsia="Calibri" w:hAnsi="Calibri" w:cs="Calibri"/>
              </w:rPr>
              <w:t>com pontos</w:t>
            </w:r>
            <w:r w:rsidR="006111D1">
              <w:rPr>
                <w:rFonts w:ascii="Calibri" w:eastAsia="Calibri" w:hAnsi="Calibri" w:cs="Calibri"/>
              </w:rPr>
              <w:t xml:space="preserve">, </w:t>
            </w:r>
            <w:r>
              <w:rPr>
                <w:rFonts w:ascii="Calibri" w:eastAsia="Calibri" w:hAnsi="Calibri" w:cs="Calibri"/>
              </w:rPr>
              <w:t>traço</w:t>
            </w:r>
            <w:r w:rsidR="006111D1">
              <w:rPr>
                <w:rFonts w:ascii="Calibri" w:eastAsia="Calibri" w:hAnsi="Calibri" w:cs="Calibri"/>
              </w:rPr>
              <w:t xml:space="preserve"> ou com letras</w:t>
            </w:r>
            <w:r>
              <w:rPr>
                <w:rFonts w:ascii="Calibri" w:eastAsia="Calibri" w:hAnsi="Calibri" w:cs="Calibri"/>
              </w:rPr>
              <w:t xml:space="preserve"> e </w:t>
            </w:r>
            <w:r w:rsidR="006111D1">
              <w:rPr>
                <w:rFonts w:ascii="Calibri" w:eastAsia="Calibri" w:hAnsi="Calibri" w:cs="Calibri"/>
              </w:rPr>
              <w:t>Email</w:t>
            </w:r>
            <w:r>
              <w:rPr>
                <w:rFonts w:ascii="Calibri" w:eastAsia="Calibri" w:hAnsi="Calibri" w:cs="Calibri"/>
              </w:rPr>
              <w:t xml:space="preserve"> sem @</w:t>
            </w:r>
          </w:p>
          <w:p w14:paraId="3497C532" w14:textId="1EC7B62A" w:rsidR="00214EA6" w:rsidRDefault="00214EA6" w:rsidP="00094979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="006111D1">
              <w:rPr>
                <w:rFonts w:ascii="Calibri" w:eastAsia="Calibri" w:hAnsi="Calibri" w:cs="Calibri"/>
                <w:color w:val="000000" w:themeColor="text1"/>
              </w:rPr>
              <w:t>será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informado qual dado ele informou incorretamente</w:t>
            </w:r>
          </w:p>
        </w:tc>
      </w:tr>
    </w:tbl>
    <w:p w14:paraId="6639AD65" w14:textId="77777777" w:rsidR="00214EA6" w:rsidRDefault="00214EA6" w:rsidP="001D6E7E"/>
    <w:p w14:paraId="623F7787" w14:textId="77777777" w:rsidR="006111D1" w:rsidRDefault="006111D1" w:rsidP="001D6E7E"/>
    <w:p w14:paraId="27CBD7E9" w14:textId="77777777" w:rsidR="006111D1" w:rsidRDefault="006111D1" w:rsidP="001D6E7E"/>
    <w:tbl>
      <w:tblPr>
        <w:tblStyle w:val="Tabelacomgrade"/>
        <w:tblpPr w:leftFromText="141" w:rightFromText="141" w:vertAnchor="text" w:tblpY="1"/>
        <w:tblOverlap w:val="never"/>
        <w:tblW w:w="8642" w:type="dxa"/>
        <w:tblLook w:val="04A0" w:firstRow="1" w:lastRow="0" w:firstColumn="1" w:lastColumn="0" w:noHBand="0" w:noVBand="1"/>
      </w:tblPr>
      <w:tblGrid>
        <w:gridCol w:w="1233"/>
        <w:gridCol w:w="7409"/>
      </w:tblGrid>
      <w:tr w:rsidR="006111D1" w:rsidRPr="00745783" w14:paraId="175ED560" w14:textId="77777777" w:rsidTr="004C38BD">
        <w:trPr>
          <w:trHeight w:val="362"/>
        </w:trPr>
        <w:tc>
          <w:tcPr>
            <w:tcW w:w="8642" w:type="dxa"/>
            <w:gridSpan w:val="2"/>
            <w:vAlign w:val="center"/>
          </w:tcPr>
          <w:p w14:paraId="71E91F33" w14:textId="189A4702" w:rsidR="006111D1" w:rsidRPr="00745783" w:rsidRDefault="006111D1" w:rsidP="00094979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7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Manter login de funcionário</w:t>
            </w:r>
          </w:p>
        </w:tc>
      </w:tr>
      <w:tr w:rsidR="006111D1" w14:paraId="6F963E5D" w14:textId="77777777" w:rsidTr="004C38BD">
        <w:trPr>
          <w:trHeight w:val="995"/>
        </w:trPr>
        <w:tc>
          <w:tcPr>
            <w:tcW w:w="8642" w:type="dxa"/>
            <w:gridSpan w:val="2"/>
          </w:tcPr>
          <w:p w14:paraId="2C2C8271" w14:textId="6F3EB637" w:rsidR="006111D1" w:rsidRDefault="006111D1" w:rsidP="0009497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funcionário</w:t>
            </w:r>
          </w:p>
          <w:p w14:paraId="4294F63A" w14:textId="77777777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67B6EC5B" w14:textId="1565973C" w:rsidR="006111D1" w:rsidRDefault="006111D1" w:rsidP="00094979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de funcionário na loja</w:t>
            </w:r>
          </w:p>
        </w:tc>
      </w:tr>
      <w:tr w:rsidR="006111D1" w:rsidRPr="001137C6" w14:paraId="1A15294C" w14:textId="77777777" w:rsidTr="004C38BD">
        <w:trPr>
          <w:trHeight w:val="1258"/>
        </w:trPr>
        <w:tc>
          <w:tcPr>
            <w:tcW w:w="1233" w:type="dxa"/>
          </w:tcPr>
          <w:p w14:paraId="71E377C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77398E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409" w:type="dxa"/>
          </w:tcPr>
          <w:p w14:paraId="7EE7C6D6" w14:textId="4A7C929C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1CC4002C" w14:textId="083233B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2647585A" w14:textId="448D9CF2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</w:t>
            </w:r>
          </w:p>
        </w:tc>
      </w:tr>
      <w:tr w:rsidR="006111D1" w:rsidRPr="001137C6" w14:paraId="0D9AF6DD" w14:textId="77777777" w:rsidTr="004C38BD">
        <w:trPr>
          <w:trHeight w:val="983"/>
        </w:trPr>
        <w:tc>
          <w:tcPr>
            <w:tcW w:w="1233" w:type="dxa"/>
          </w:tcPr>
          <w:p w14:paraId="38DE0FB8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A0DC7C8" w14:textId="77777777" w:rsidR="006111D1" w:rsidRPr="004F21EF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409" w:type="dxa"/>
          </w:tcPr>
          <w:p w14:paraId="3DB61780" w14:textId="169E5E7D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0DB06D28" w14:textId="0E9F4A81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matrícul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4586156" w14:textId="77777777" w:rsidR="006111D1" w:rsidRPr="001137C6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enha</w:t>
            </w:r>
          </w:p>
        </w:tc>
      </w:tr>
      <w:tr w:rsidR="006111D1" w:rsidRPr="00667A7A" w14:paraId="67933DA7" w14:textId="77777777" w:rsidTr="004C38BD">
        <w:trPr>
          <w:trHeight w:val="141"/>
        </w:trPr>
        <w:tc>
          <w:tcPr>
            <w:tcW w:w="1233" w:type="dxa"/>
          </w:tcPr>
          <w:p w14:paraId="0CFD2EDD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7FB9F10" w14:textId="77777777" w:rsidR="006111D1" w:rsidRPr="00C3567C" w:rsidRDefault="006111D1" w:rsidP="00094979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409" w:type="dxa"/>
          </w:tcPr>
          <w:p w14:paraId="3B120D4B" w14:textId="7A2517FA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E94BFFA" w14:textId="77777777" w:rsidR="006111D1" w:rsidRPr="002063D9" w:rsidRDefault="006111D1" w:rsidP="00094979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senh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6B95A977" w14:textId="06B7FD10" w:rsidR="006111D1" w:rsidRPr="00667A7A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sua matrícula</w:t>
            </w:r>
          </w:p>
        </w:tc>
      </w:tr>
      <w:tr w:rsidR="006111D1" w:rsidRPr="004F21EF" w14:paraId="75A1B99D" w14:textId="77777777" w:rsidTr="004C38BD">
        <w:trPr>
          <w:trHeight w:val="557"/>
        </w:trPr>
        <w:tc>
          <w:tcPr>
            <w:tcW w:w="1233" w:type="dxa"/>
          </w:tcPr>
          <w:p w14:paraId="16B12096" w14:textId="77777777" w:rsidR="006111D1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BEA11" w14:textId="77777777" w:rsidR="006111D1" w:rsidRPr="00C3567C" w:rsidRDefault="006111D1" w:rsidP="0009497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409" w:type="dxa"/>
          </w:tcPr>
          <w:p w14:paraId="298F6445" w14:textId="65BA74C9" w:rsidR="006111D1" w:rsidRDefault="006111D1" w:rsidP="0009497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funcionári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D067996" w14:textId="7EA67C9B" w:rsidR="006111D1" w:rsidRPr="002063D9" w:rsidRDefault="006111D1" w:rsidP="0009497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sua matrícula e senha incorretamente </w:t>
            </w:r>
          </w:p>
          <w:p w14:paraId="7C737D7A" w14:textId="7E28FD40" w:rsidR="006111D1" w:rsidRPr="004F21EF" w:rsidRDefault="006111D1" w:rsidP="00094979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qual dado está incorreto</w:t>
            </w:r>
          </w:p>
        </w:tc>
      </w:tr>
    </w:tbl>
    <w:p w14:paraId="3824AC0C" w14:textId="77777777" w:rsidR="006111D1" w:rsidRPr="001D6E7E" w:rsidRDefault="006111D1" w:rsidP="001D6E7E"/>
    <w:bookmarkEnd w:id="16"/>
    <w:p w14:paraId="743BA78B" w14:textId="77777777" w:rsidR="00FA629D" w:rsidRDefault="00FA629D" w:rsidP="00FA629D"/>
    <w:p w14:paraId="38559C28" w14:textId="77777777" w:rsidR="00987AFE" w:rsidRDefault="00987AFE" w:rsidP="00FA629D"/>
    <w:p w14:paraId="694CB7FC" w14:textId="77777777" w:rsidR="004C38BD" w:rsidRDefault="004C38BD" w:rsidP="00FA629D"/>
    <w:p w14:paraId="5A87CF99" w14:textId="77777777" w:rsidR="004C38BD" w:rsidRDefault="004C38BD" w:rsidP="00FA629D"/>
    <w:p w14:paraId="0C8FEE6B" w14:textId="77777777" w:rsidR="00987AFE" w:rsidRDefault="00987AFE" w:rsidP="00FA629D"/>
    <w:p w14:paraId="11C41A18" w14:textId="77777777" w:rsidR="006E1A6F" w:rsidRPr="001D026E" w:rsidRDefault="006E1A6F" w:rsidP="006E1A6F">
      <w:pPr>
        <w:rPr>
          <w:sz w:val="40"/>
          <w:szCs w:val="40"/>
        </w:rPr>
      </w:pPr>
      <w:r w:rsidRPr="001D026E">
        <w:rPr>
          <w:sz w:val="40"/>
          <w:szCs w:val="40"/>
        </w:rPr>
        <w:t>SPRINT 2</w:t>
      </w:r>
      <w:r>
        <w:rPr>
          <w:sz w:val="40"/>
          <w:szCs w:val="40"/>
        </w:rPr>
        <w:t>:</w:t>
      </w:r>
    </w:p>
    <w:p w14:paraId="2B29B7FA" w14:textId="77777777" w:rsidR="006E1A6F" w:rsidRDefault="006E1A6F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2B7F7735" w14:textId="77777777" w:rsidTr="00FC41B0">
        <w:trPr>
          <w:trHeight w:val="362"/>
        </w:trPr>
        <w:tc>
          <w:tcPr>
            <w:tcW w:w="8500" w:type="dxa"/>
            <w:gridSpan w:val="2"/>
            <w:vAlign w:val="center"/>
          </w:tcPr>
          <w:p w14:paraId="7A83C091" w14:textId="7777777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8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Gerenciar lista de desejos</w:t>
            </w:r>
          </w:p>
        </w:tc>
      </w:tr>
      <w:tr w:rsidR="006E1A6F" w14:paraId="14478EB8" w14:textId="77777777" w:rsidTr="00FC41B0">
        <w:trPr>
          <w:trHeight w:val="995"/>
        </w:trPr>
        <w:tc>
          <w:tcPr>
            <w:tcW w:w="8500" w:type="dxa"/>
            <w:gridSpan w:val="2"/>
          </w:tcPr>
          <w:p w14:paraId="540D01E5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liente</w:t>
            </w:r>
          </w:p>
          <w:p w14:paraId="120E9FA3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 Acessar minha lista de desejos</w:t>
            </w:r>
          </w:p>
          <w:p w14:paraId="560EE3D7" w14:textId="7777777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gerenciar produtos que deixou na lista de desejos</w:t>
            </w:r>
          </w:p>
        </w:tc>
      </w:tr>
      <w:tr w:rsidR="006E1A6F" w:rsidRPr="001137C6" w14:paraId="490BD3C5" w14:textId="77777777" w:rsidTr="00FC41B0">
        <w:trPr>
          <w:trHeight w:val="1258"/>
        </w:trPr>
        <w:tc>
          <w:tcPr>
            <w:tcW w:w="1233" w:type="dxa"/>
          </w:tcPr>
          <w:p w14:paraId="183AD3A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D59677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53FA17F0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usuário possui uma lista de desejo</w:t>
            </w:r>
          </w:p>
          <w:p w14:paraId="3C7541AE" w14:textId="777777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>
              <w:t xml:space="preserve">ele </w:t>
            </w:r>
            <w:r w:rsidRPr="00891D2E">
              <w:t xml:space="preserve">entra no </w:t>
            </w:r>
            <w:r>
              <w:t>principal ou página de produtos e adiciona na lista</w:t>
            </w:r>
          </w:p>
          <w:p w14:paraId="796594D6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o produto é adicionado e poderá visualizar em sua lista de desejos</w:t>
            </w:r>
          </w:p>
        </w:tc>
      </w:tr>
      <w:tr w:rsidR="006E1A6F" w:rsidRPr="001137C6" w14:paraId="09FC4E37" w14:textId="77777777" w:rsidTr="00FC41B0">
        <w:trPr>
          <w:trHeight w:val="983"/>
        </w:trPr>
        <w:tc>
          <w:tcPr>
            <w:tcW w:w="1233" w:type="dxa"/>
          </w:tcPr>
          <w:p w14:paraId="65C81A7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ACF2CB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DEB373B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33B291F9" w14:textId="77777777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le entra na sua lista de desejos e aperta para remover </w:t>
            </w:r>
          </w:p>
          <w:p w14:paraId="6496D87E" w14:textId="77777777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o produto que estava na lista de desejos será </w:t>
            </w:r>
            <w:proofErr w:type="spellStart"/>
            <w:r>
              <w:t>excluida</w:t>
            </w:r>
            <w:proofErr w:type="spellEnd"/>
          </w:p>
        </w:tc>
      </w:tr>
      <w:tr w:rsidR="006E1A6F" w:rsidRPr="00667A7A" w14:paraId="29BB197D" w14:textId="77777777" w:rsidTr="00FC41B0">
        <w:trPr>
          <w:trHeight w:val="141"/>
        </w:trPr>
        <w:tc>
          <w:tcPr>
            <w:tcW w:w="1233" w:type="dxa"/>
          </w:tcPr>
          <w:p w14:paraId="2F5151C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BBD354" w14:textId="77777777" w:rsidR="006E1A6F" w:rsidRPr="00C3567C" w:rsidRDefault="006E1A6F" w:rsidP="00FC41B0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67" w:type="dxa"/>
          </w:tcPr>
          <w:p w14:paraId="09A71DA7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6B2944D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quiser comprar o produto que deixou em sua lista, deverá apertar adicionar ao carrinho</w:t>
            </w:r>
          </w:p>
          <w:p w14:paraId="2943D124" w14:textId="77777777" w:rsidR="006E1A6F" w:rsidRPr="00667A7A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vai adicionar o produto ao carrinho e poderá comprar</w:t>
            </w:r>
          </w:p>
        </w:tc>
      </w:tr>
      <w:tr w:rsidR="006E1A6F" w:rsidRPr="004F21EF" w14:paraId="21F27C12" w14:textId="77777777" w:rsidTr="00FC41B0">
        <w:trPr>
          <w:trHeight w:val="557"/>
        </w:trPr>
        <w:tc>
          <w:tcPr>
            <w:tcW w:w="1233" w:type="dxa"/>
          </w:tcPr>
          <w:p w14:paraId="09CD87DC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CE1C649" w14:textId="77777777" w:rsidR="006E1A6F" w:rsidRPr="00C3567C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67" w:type="dxa"/>
          </w:tcPr>
          <w:p w14:paraId="6C809D4F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O usuário possui uma lista de desejo</w:t>
            </w:r>
          </w:p>
          <w:p w14:paraId="1D1FC1C8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ele apertar na imagem do produto</w:t>
            </w:r>
          </w:p>
          <w:p w14:paraId="6659E6A7" w14:textId="77777777" w:rsidR="006E1A6F" w:rsidRPr="004F21EF" w:rsidRDefault="006E1A6F" w:rsidP="00FC41B0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 ele terá todas as informações do produto (descrição, tamanhos, estoque</w:t>
            </w:r>
          </w:p>
        </w:tc>
      </w:tr>
    </w:tbl>
    <w:p w14:paraId="6E8E8B7D" w14:textId="77777777" w:rsidR="006E1A6F" w:rsidRDefault="006E1A6F" w:rsidP="006E1A6F"/>
    <w:p w14:paraId="6D8A2927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859A8FD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2B4DA6F" w14:textId="77777777" w:rsidR="006E1A6F" w:rsidRDefault="006E1A6F" w:rsidP="006E1A6F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725E5931" w14:textId="77777777" w:rsidTr="00FC41B0">
        <w:trPr>
          <w:trHeight w:val="380"/>
        </w:trPr>
        <w:tc>
          <w:tcPr>
            <w:tcW w:w="8505" w:type="dxa"/>
            <w:gridSpan w:val="2"/>
            <w:shd w:val="clear" w:color="auto" w:fill="FFFFFF" w:themeFill="background1"/>
            <w:vAlign w:val="center"/>
          </w:tcPr>
          <w:p w14:paraId="7F2CBD12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348D0E36">
              <w:rPr>
                <w:b/>
              </w:rPr>
              <w:t xml:space="preserve">HISTÓRIA DO USUÁRIO </w:t>
            </w:r>
            <w:r>
              <w:rPr>
                <w:b/>
              </w:rPr>
              <w:t>9</w:t>
            </w:r>
            <w:r w:rsidRPr="348D0E36">
              <w:rPr>
                <w:b/>
              </w:rPr>
              <w:t xml:space="preserve"> - PBI</w:t>
            </w:r>
            <w:r>
              <w:t xml:space="preserve">: </w:t>
            </w:r>
            <w:r w:rsidRPr="7FDAEF0C">
              <w:rPr>
                <w:color w:val="000000" w:themeColor="text1"/>
              </w:rPr>
              <w:t>Manipular a função</w:t>
            </w:r>
            <w:r w:rsidRPr="348D0E36">
              <w:rPr>
                <w:color w:val="000000" w:themeColor="text1"/>
              </w:rPr>
              <w:t xml:space="preserve"> de </w:t>
            </w:r>
            <w:r w:rsidRPr="7FDAEF0C">
              <w:rPr>
                <w:color w:val="000000" w:themeColor="text1"/>
              </w:rPr>
              <w:t>carrinho</w:t>
            </w:r>
          </w:p>
        </w:tc>
      </w:tr>
      <w:tr w:rsidR="006E1A6F" w14:paraId="2D3CC65D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28909E2B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3607C8">
              <w:rPr>
                <w:rFonts w:cstheme="minorHAnsi"/>
                <w:color w:val="000000" w:themeColor="text1"/>
              </w:rPr>
              <w:t>: Cliente</w:t>
            </w:r>
          </w:p>
          <w:p w14:paraId="4F10AAB7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3607C8">
              <w:rPr>
                <w:rFonts w:cstheme="minorHAnsi"/>
                <w:color w:val="000000" w:themeColor="text1"/>
              </w:rPr>
              <w:t>: Manipular itens no carrinho</w:t>
            </w:r>
          </w:p>
          <w:p w14:paraId="4D72192E" w14:textId="77777777" w:rsidR="006E1A6F" w:rsidRPr="003607C8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3607C8">
              <w:rPr>
                <w:rFonts w:cstheme="minorHAnsi"/>
                <w:color w:val="000000" w:themeColor="text1"/>
              </w:rPr>
              <w:t xml:space="preserve">: </w:t>
            </w:r>
            <w:r w:rsidRPr="003607C8">
              <w:rPr>
                <w:rFonts w:eastAsia="system-ui" w:cstheme="minorHAnsi"/>
                <w:color w:val="000000" w:themeColor="text1"/>
              </w:rPr>
              <w:t>Adicionar ou remover itens antes de finalizar a compra</w:t>
            </w:r>
          </w:p>
        </w:tc>
      </w:tr>
      <w:tr w:rsidR="006E1A6F" w14:paraId="69A6AEDE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0F92B0A9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098FF2D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726361AA" w14:textId="77777777" w:rsidR="006E1A6F" w:rsidRPr="003607C8" w:rsidRDefault="006E1A6F" w:rsidP="00FC41B0">
            <w:pPr>
              <w:spacing w:before="60" w:after="60"/>
              <w:ind w:left="168"/>
              <w:rPr>
                <w:rFonts w:eastAsia="Calibri" w:cstheme="minorHAnsi"/>
                <w:color w:val="000000" w:themeColor="text1"/>
              </w:rPr>
            </w:pPr>
            <w:r w:rsidRPr="003607C8">
              <w:rPr>
                <w:rFonts w:eastAsia="system-ui" w:cstheme="minorHAnsi"/>
                <w:b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Existe uma função para adicionar itens a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cliente seleciona um produto e clica em "Adicionar ao Carrinho"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b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color w:val="000000" w:themeColor="text1"/>
              </w:rPr>
              <w:t xml:space="preserve"> O item é incluído no carrinho com quantidade, preço e subtotal atualizados</w:t>
            </w:r>
          </w:p>
        </w:tc>
      </w:tr>
      <w:tr w:rsidR="006E1A6F" w14:paraId="67C09C38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A8F5B15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8A605B4" w14:textId="77777777" w:rsidR="006E1A6F" w:rsidRDefault="006E1A6F" w:rsidP="00FC41B0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04359267" w14:textId="3BB1083C" w:rsidR="006E1A6F" w:rsidRPr="003607C8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>exclui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itens n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cliente remove</w:t>
            </w:r>
            <w:r w:rsidR="00B624CC">
              <w:rPr>
                <w:rFonts w:eastAsia="system-ui" w:cstheme="minorHAnsi"/>
                <w:b w:val="0"/>
                <w:color w:val="000000" w:themeColor="text1"/>
              </w:rPr>
              <w:t>r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um item do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</w:t>
            </w:r>
          </w:p>
          <w:p w14:paraId="163E1BE3" w14:textId="77777777" w:rsidR="006E1A6F" w:rsidRPr="003607C8" w:rsidRDefault="006E1A6F" w:rsidP="00FC41B0">
            <w:pPr>
              <w:spacing w:before="60" w:after="60"/>
              <w:ind w:left="168"/>
              <w:rPr>
                <w:rFonts w:cstheme="minorHAnsi"/>
                <w:color w:val="000000" w:themeColor="text1"/>
              </w:rPr>
            </w:pPr>
          </w:p>
        </w:tc>
      </w:tr>
      <w:tr w:rsidR="00B624CC" w14:paraId="1E1C0EFC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3FA567BF" w14:textId="77777777" w:rsidR="00B624CC" w:rsidRDefault="00B624CC" w:rsidP="00B624CC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Critério de </w:t>
            </w:r>
          </w:p>
          <w:p w14:paraId="21419504" w14:textId="16322B27" w:rsidR="00B624CC" w:rsidRPr="348D0E36" w:rsidRDefault="00B624CC" w:rsidP="00B624CC">
            <w:pPr>
              <w:spacing w:before="60" w:after="60"/>
              <w:ind w:left="96" w:hanging="41"/>
              <w:rPr>
                <w:b/>
              </w:rPr>
            </w:pPr>
            <w:r w:rsidRPr="348D0E36">
              <w:rPr>
                <w:b/>
              </w:rPr>
              <w:t xml:space="preserve">Aceite </w:t>
            </w:r>
            <w:r>
              <w:rPr>
                <w:b/>
              </w:rPr>
              <w:t>3</w:t>
            </w:r>
          </w:p>
        </w:tc>
        <w:tc>
          <w:tcPr>
            <w:tcW w:w="7088" w:type="dxa"/>
            <w:shd w:val="clear" w:color="auto" w:fill="FFFFFF" w:themeFill="background1"/>
          </w:tcPr>
          <w:p w14:paraId="562FC210" w14:textId="54596A90" w:rsidR="00B624CC" w:rsidRPr="003607C8" w:rsidRDefault="00B624CC" w:rsidP="00B624CC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b w:val="0"/>
                <w:color w:val="000000" w:themeColor="text1"/>
              </w:rPr>
            </w:pPr>
            <w:r w:rsidRPr="003607C8">
              <w:rPr>
                <w:rFonts w:eastAsia="system-ui" w:cstheme="minorHAnsi"/>
                <w:color w:val="000000" w:themeColor="text1"/>
              </w:rPr>
              <w:t>DADO QUE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Existe uma função para </w:t>
            </w:r>
            <w:r>
              <w:rPr>
                <w:rFonts w:eastAsia="system-ui" w:cstheme="minorHAnsi"/>
                <w:b w:val="0"/>
                <w:color w:val="000000" w:themeColor="text1"/>
              </w:rPr>
              <w:t xml:space="preserve">alterar quantidade de certo 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>ite</w:t>
            </w:r>
            <w:r>
              <w:rPr>
                <w:rFonts w:eastAsia="system-ui" w:cstheme="minorHAnsi"/>
                <w:b w:val="0"/>
                <w:color w:val="000000" w:themeColor="text1"/>
              </w:rPr>
              <w:t>m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</w:t>
            </w:r>
            <w:r>
              <w:rPr>
                <w:rFonts w:eastAsia="system-ui" w:cstheme="minorHAnsi"/>
                <w:b w:val="0"/>
                <w:color w:val="000000" w:themeColor="text1"/>
              </w:rPr>
              <w:t>do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carrinh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QUAND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</w:t>
            </w:r>
            <w:r>
              <w:rPr>
                <w:rFonts w:eastAsia="system-ui" w:cstheme="minorHAnsi"/>
                <w:b w:val="0"/>
                <w:color w:val="000000" w:themeColor="text1"/>
              </w:rPr>
              <w:t>O cliente alterar a quantidade do produto</w:t>
            </w:r>
            <w:r w:rsidRPr="003607C8">
              <w:rPr>
                <w:rFonts w:cstheme="minorHAnsi"/>
                <w:color w:val="000000" w:themeColor="text1"/>
              </w:rPr>
              <w:br/>
            </w:r>
            <w:r w:rsidRPr="003607C8">
              <w:rPr>
                <w:rFonts w:eastAsia="system-ui" w:cstheme="minorHAnsi"/>
                <w:color w:val="000000" w:themeColor="text1"/>
              </w:rPr>
              <w:t>ENTÃO:</w:t>
            </w:r>
            <w:r w:rsidRPr="003607C8">
              <w:rPr>
                <w:rFonts w:eastAsia="system-ui" w:cstheme="minorHAnsi"/>
                <w:b w:val="0"/>
                <w:color w:val="000000" w:themeColor="text1"/>
              </w:rPr>
              <w:t xml:space="preserve"> O sistema atualiza automaticamente o valor total</w:t>
            </w:r>
          </w:p>
          <w:p w14:paraId="6BFE8408" w14:textId="77777777" w:rsidR="00B624CC" w:rsidRPr="003607C8" w:rsidRDefault="00B624CC" w:rsidP="00FC41B0">
            <w:pPr>
              <w:pStyle w:val="Ttulo3"/>
              <w:shd w:val="clear" w:color="auto" w:fill="FFFFFF" w:themeFill="background1"/>
              <w:jc w:val="left"/>
              <w:rPr>
                <w:rFonts w:eastAsia="system-ui" w:cstheme="minorHAnsi"/>
                <w:color w:val="000000" w:themeColor="text1"/>
              </w:rPr>
            </w:pPr>
          </w:p>
        </w:tc>
      </w:tr>
    </w:tbl>
    <w:p w14:paraId="6335F87E" w14:textId="77777777" w:rsidR="006E1A6F" w:rsidRDefault="006E1A6F" w:rsidP="006E1A6F"/>
    <w:p w14:paraId="7862B500" w14:textId="77777777" w:rsidR="00B624CC" w:rsidRDefault="00B624CC" w:rsidP="006E1A6F"/>
    <w:p w14:paraId="288AE60C" w14:textId="77777777" w:rsidR="006E1A6F" w:rsidRDefault="006E1A6F" w:rsidP="006E1A6F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7088"/>
      </w:tblGrid>
      <w:tr w:rsidR="006E1A6F" w14:paraId="13DC5D40" w14:textId="77777777" w:rsidTr="00FC41B0">
        <w:trPr>
          <w:trHeight w:val="420"/>
        </w:trPr>
        <w:tc>
          <w:tcPr>
            <w:tcW w:w="8505" w:type="dxa"/>
            <w:gridSpan w:val="2"/>
            <w:vAlign w:val="center"/>
          </w:tcPr>
          <w:p w14:paraId="73A81FE4" w14:textId="77777777" w:rsidR="006E1A6F" w:rsidRDefault="006E1A6F" w:rsidP="00FC41B0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664D272C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 xml:space="preserve">10 </w:t>
            </w:r>
            <w:r w:rsidRPr="664D272C">
              <w:rPr>
                <w:b/>
                <w:bCs/>
              </w:rPr>
              <w:t>- PBI</w:t>
            </w:r>
            <w:r>
              <w:t xml:space="preserve">: Realizar o </w:t>
            </w:r>
            <w:r w:rsidRPr="664D272C">
              <w:rPr>
                <w:color w:val="000000" w:themeColor="text1"/>
              </w:rPr>
              <w:t>Pagamento</w:t>
            </w:r>
          </w:p>
        </w:tc>
      </w:tr>
      <w:tr w:rsidR="006E1A6F" w14:paraId="431F38DA" w14:textId="77777777" w:rsidTr="00FC41B0">
        <w:trPr>
          <w:trHeight w:val="300"/>
        </w:trPr>
        <w:tc>
          <w:tcPr>
            <w:tcW w:w="8505" w:type="dxa"/>
            <w:gridSpan w:val="2"/>
            <w:shd w:val="clear" w:color="auto" w:fill="FFFFFF" w:themeFill="background1"/>
          </w:tcPr>
          <w:p w14:paraId="07F217A0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  <w:u w:val="single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COMO</w:t>
            </w:r>
            <w:r w:rsidRPr="00844485">
              <w:rPr>
                <w:rFonts w:cstheme="minorHAnsi"/>
                <w:color w:val="000000" w:themeColor="text1"/>
              </w:rPr>
              <w:t>: Cliente</w:t>
            </w:r>
          </w:p>
          <w:p w14:paraId="6D811184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OSSO</w:t>
            </w:r>
            <w:r w:rsidRPr="00844485">
              <w:rPr>
                <w:rFonts w:cstheme="minorHAnsi"/>
                <w:color w:val="000000" w:themeColor="text1"/>
              </w:rPr>
              <w:t>: Realizar o pagamento de produtos</w:t>
            </w:r>
          </w:p>
          <w:p w14:paraId="0B89DE3B" w14:textId="77777777" w:rsidR="006E1A6F" w:rsidRPr="00844485" w:rsidRDefault="006E1A6F" w:rsidP="00FC41B0">
            <w:pPr>
              <w:spacing w:before="60" w:after="60"/>
              <w:ind w:left="30" w:hanging="30"/>
              <w:rPr>
                <w:rFonts w:eastAsia="Calibri" w:cstheme="minorHAnsi"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PARA</w:t>
            </w:r>
            <w:r w:rsidRPr="00844485">
              <w:rPr>
                <w:rFonts w:cstheme="minorHAnsi"/>
                <w:color w:val="000000" w:themeColor="text1"/>
              </w:rPr>
              <w:t xml:space="preserve">: </w:t>
            </w:r>
            <w:r w:rsidRPr="00844485">
              <w:rPr>
                <w:rFonts w:eastAsiaTheme="minorEastAsia" w:cstheme="minorHAnsi"/>
                <w:color w:val="000000" w:themeColor="text1"/>
              </w:rPr>
              <w:t>Receber o produto</w:t>
            </w:r>
          </w:p>
        </w:tc>
      </w:tr>
      <w:tr w:rsidR="006E1A6F" w14:paraId="21B22909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1FD4DE9C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446CD13A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088" w:type="dxa"/>
            <w:shd w:val="clear" w:color="auto" w:fill="FFFFFF" w:themeFill="background1"/>
          </w:tcPr>
          <w:p w14:paraId="1DA36DA6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/>
                <w:color w:val="000000" w:themeColor="text1"/>
              </w:rPr>
            </w:pPr>
            <w:r w:rsidRPr="6A0FBFBA">
              <w:rPr>
                <w:rFonts w:eastAsiaTheme="minorEastAsia"/>
                <w:b/>
                <w:color w:val="404040" w:themeColor="text1" w:themeTint="BF"/>
              </w:rPr>
              <w:t>DADO QUE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tem itens no carrinho e selecionou "Finalizar Compra"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QUAND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sistema exibe as opções de pagamento (cartão, PIX, boleto etc.)</w:t>
            </w:r>
            <w:r>
              <w:br/>
            </w:r>
            <w:r w:rsidRPr="6A0FBFBA">
              <w:rPr>
                <w:rFonts w:eastAsiaTheme="minorEastAsia"/>
                <w:b/>
                <w:color w:val="404040" w:themeColor="text1" w:themeTint="BF"/>
              </w:rPr>
              <w:t>ENTÃO:</w:t>
            </w:r>
            <w:r w:rsidRPr="6A0FBFBA">
              <w:rPr>
                <w:rFonts w:eastAsiaTheme="minorEastAsia"/>
                <w:color w:val="404040" w:themeColor="text1" w:themeTint="BF"/>
              </w:rPr>
              <w:t xml:space="preserve"> O cliente pode escolher um método e prosseguir para a etapa de confirmação</w:t>
            </w:r>
          </w:p>
        </w:tc>
      </w:tr>
      <w:tr w:rsidR="006E1A6F" w14:paraId="7C2938D6" w14:textId="77777777" w:rsidTr="00FC41B0">
        <w:trPr>
          <w:trHeight w:val="300"/>
        </w:trPr>
        <w:tc>
          <w:tcPr>
            <w:tcW w:w="1417" w:type="dxa"/>
            <w:shd w:val="clear" w:color="auto" w:fill="FFFFFF" w:themeFill="background1"/>
          </w:tcPr>
          <w:p w14:paraId="4ADD0CCB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 xml:space="preserve">Critério de </w:t>
            </w:r>
          </w:p>
          <w:p w14:paraId="1D40AF60" w14:textId="77777777" w:rsidR="006E1A6F" w:rsidRPr="00844485" w:rsidRDefault="006E1A6F" w:rsidP="00FC41B0">
            <w:pPr>
              <w:spacing w:before="60" w:after="60"/>
              <w:ind w:left="96" w:hanging="41"/>
              <w:rPr>
                <w:rFonts w:cstheme="minorHAnsi"/>
                <w:b/>
                <w:bCs/>
                <w:color w:val="000000" w:themeColor="text1"/>
              </w:rPr>
            </w:pPr>
            <w:r w:rsidRPr="00844485">
              <w:rPr>
                <w:rFonts w:cstheme="minorHAnsi"/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088" w:type="dxa"/>
            <w:shd w:val="clear" w:color="auto" w:fill="FFFFFF" w:themeFill="background1"/>
          </w:tcPr>
          <w:p w14:paraId="5594B15E" w14:textId="77777777" w:rsidR="006E1A6F" w:rsidRPr="00844485" w:rsidRDefault="006E1A6F" w:rsidP="00FC41B0">
            <w:pPr>
              <w:pStyle w:val="Ttulo3"/>
              <w:shd w:val="clear" w:color="auto" w:fill="FFFFFF" w:themeFill="background1"/>
              <w:jc w:val="left"/>
              <w:rPr>
                <w:rFonts w:eastAsiaTheme="minorEastAsia"/>
                <w:b w:val="0"/>
                <w:color w:val="000000" w:themeColor="text1"/>
              </w:rPr>
            </w:pPr>
            <w:r w:rsidRPr="566ABBCD">
              <w:rPr>
                <w:rFonts w:eastAsiaTheme="minorEastAsia"/>
                <w:color w:val="000000" w:themeColor="text1"/>
              </w:rPr>
              <w:t>DADO QUE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66ABBCD">
              <w:rPr>
                <w:rFonts w:eastAsiaTheme="minorEastAsia"/>
                <w:b w:val="0"/>
                <w:bCs w:val="0"/>
                <w:color w:val="000000" w:themeColor="text1"/>
              </w:rPr>
              <w:t xml:space="preserve">O </w:t>
            </w:r>
            <w:r w:rsidRPr="6F71DA9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cliente acessa a </w:t>
            </w:r>
            <w:r w:rsidRPr="094B4B24">
              <w:rPr>
                <w:rFonts w:eastAsiaTheme="minorEastAsia"/>
                <w:b w:val="0"/>
                <w:bCs w:val="0"/>
                <w:color w:val="000000" w:themeColor="text1"/>
              </w:rPr>
              <w:t>página</w:t>
            </w:r>
            <w:r w:rsidRPr="39D9DD5E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de </w:t>
            </w:r>
            <w:r w:rsidRPr="25555437">
              <w:rPr>
                <w:rFonts w:eastAsiaTheme="minorEastAsia"/>
                <w:b w:val="0"/>
                <w:bCs w:val="0"/>
                <w:color w:val="000000" w:themeColor="text1"/>
              </w:rPr>
              <w:t>pagamento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QUAND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</w:t>
            </w:r>
            <w:r w:rsidRPr="54E8DBC6">
              <w:rPr>
                <w:rFonts w:eastAsiaTheme="minorEastAsia"/>
                <w:b w:val="0"/>
                <w:bCs w:val="0"/>
                <w:color w:val="000000" w:themeColor="text1"/>
              </w:rPr>
              <w:t>Ele</w:t>
            </w:r>
            <w:r w:rsidRPr="1BF25A04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conferir </w:t>
            </w:r>
            <w:r w:rsidRPr="16561723">
              <w:rPr>
                <w:rFonts w:eastAsiaTheme="minorEastAsia"/>
                <w:b w:val="0"/>
                <w:bCs w:val="0"/>
                <w:color w:val="000000" w:themeColor="text1"/>
              </w:rPr>
              <w:t>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</w:t>
            </w:r>
            <w:r w:rsidRPr="7003C9C7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da compra</w:t>
            </w:r>
            <w:r>
              <w:br/>
            </w:r>
            <w:r w:rsidRPr="566ABBCD">
              <w:rPr>
                <w:rFonts w:eastAsiaTheme="minorEastAsia"/>
                <w:color w:val="000000" w:themeColor="text1"/>
              </w:rPr>
              <w:t>ENTÃO: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sistema 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>mostra</w:t>
            </w:r>
            <w:r w:rsidRPr="566ABBCD">
              <w:rPr>
                <w:rFonts w:eastAsiaTheme="minorEastAsia"/>
                <w:b w:val="0"/>
                <w:color w:val="000000" w:themeColor="text1"/>
              </w:rPr>
              <w:t xml:space="preserve"> o </w:t>
            </w:r>
            <w:r w:rsidRPr="589392CE">
              <w:rPr>
                <w:rFonts w:eastAsiaTheme="minorEastAsia"/>
                <w:b w:val="0"/>
                <w:bCs w:val="0"/>
                <w:color w:val="000000" w:themeColor="text1"/>
              </w:rPr>
              <w:t>preço</w:t>
            </w:r>
            <w:r w:rsidRPr="33E4F4BF">
              <w:rPr>
                <w:rFonts w:eastAsiaTheme="minorEastAsia"/>
                <w:b w:val="0"/>
                <w:bCs w:val="0"/>
                <w:color w:val="000000" w:themeColor="text1"/>
              </w:rPr>
              <w:t xml:space="preserve"> final </w:t>
            </w:r>
            <w:r w:rsidRPr="153CACAB">
              <w:rPr>
                <w:rFonts w:eastAsiaTheme="minorEastAsia"/>
                <w:b w:val="0"/>
                <w:bCs w:val="0"/>
                <w:color w:val="000000" w:themeColor="text1"/>
              </w:rPr>
              <w:t>atualizado</w:t>
            </w:r>
          </w:p>
          <w:p w14:paraId="44654588" w14:textId="77777777" w:rsidR="006E1A6F" w:rsidRPr="00844485" w:rsidRDefault="006E1A6F" w:rsidP="00FC41B0">
            <w:pPr>
              <w:spacing w:before="60" w:after="60"/>
              <w:ind w:left="168"/>
              <w:rPr>
                <w:rFonts w:eastAsiaTheme="minorEastAsia" w:cstheme="minorHAnsi"/>
                <w:color w:val="000000" w:themeColor="text1"/>
              </w:rPr>
            </w:pPr>
          </w:p>
        </w:tc>
      </w:tr>
    </w:tbl>
    <w:p w14:paraId="5476600E" w14:textId="77777777" w:rsidR="006E1A6F" w:rsidRDefault="006E1A6F" w:rsidP="006E1A6F"/>
    <w:p w14:paraId="1440ECA0" w14:textId="77777777" w:rsidR="00902109" w:rsidRDefault="00902109" w:rsidP="006E1A6F"/>
    <w:tbl>
      <w:tblPr>
        <w:tblStyle w:val="Tabelacomgrade"/>
        <w:tblpPr w:leftFromText="141" w:rightFromText="141" w:vertAnchor="text" w:tblpY="1"/>
        <w:tblOverlap w:val="never"/>
        <w:tblW w:w="8500" w:type="dxa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:rsidRPr="00745783" w14:paraId="7C47AC2E" w14:textId="77777777" w:rsidTr="004C38BD">
        <w:trPr>
          <w:trHeight w:val="362"/>
        </w:trPr>
        <w:tc>
          <w:tcPr>
            <w:tcW w:w="8500" w:type="dxa"/>
            <w:gridSpan w:val="2"/>
            <w:vAlign w:val="center"/>
          </w:tcPr>
          <w:p w14:paraId="5C4FCBBB" w14:textId="50DDDB87" w:rsidR="006E1A6F" w:rsidRPr="00745783" w:rsidRDefault="006E1A6F" w:rsidP="00FC41B0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11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902109">
              <w:t>Gerenciar feedback dos clientes</w:t>
            </w:r>
          </w:p>
        </w:tc>
      </w:tr>
      <w:tr w:rsidR="006E1A6F" w14:paraId="442B994A" w14:textId="77777777" w:rsidTr="004C38BD">
        <w:trPr>
          <w:trHeight w:val="995"/>
        </w:trPr>
        <w:tc>
          <w:tcPr>
            <w:tcW w:w="8500" w:type="dxa"/>
            <w:gridSpan w:val="2"/>
          </w:tcPr>
          <w:p w14:paraId="64A56C73" w14:textId="77777777" w:rsidR="006E1A6F" w:rsidRDefault="006E1A6F" w:rsidP="00FC41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lastRenderedPageBreak/>
              <w:t>COMO</w:t>
            </w:r>
            <w:r>
              <w:t>: funcionário</w:t>
            </w:r>
          </w:p>
          <w:p w14:paraId="393E6ED7" w14:textId="2360AB87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 xml:space="preserve">:  </w:t>
            </w:r>
            <w:r w:rsidR="00902109">
              <w:t xml:space="preserve">visualizar os feedbacks </w:t>
            </w:r>
          </w:p>
          <w:p w14:paraId="2B2EF9A3" w14:textId="286D7D23" w:rsidR="006E1A6F" w:rsidRDefault="006E1A6F" w:rsidP="00FC41B0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</w:t>
            </w:r>
            <w:r w:rsidR="00902109">
              <w:t xml:space="preserve"> saber as opiniões dos clientes </w:t>
            </w:r>
          </w:p>
        </w:tc>
      </w:tr>
      <w:tr w:rsidR="006E1A6F" w:rsidRPr="001137C6" w14:paraId="228D94F3" w14:textId="77777777" w:rsidTr="004C38BD">
        <w:trPr>
          <w:trHeight w:val="1258"/>
        </w:trPr>
        <w:tc>
          <w:tcPr>
            <w:tcW w:w="1233" w:type="dxa"/>
          </w:tcPr>
          <w:p w14:paraId="57A472C4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AD39C99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032B79CB" w14:textId="047062F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existe uma página de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visualizar feedback</w:t>
            </w:r>
          </w:p>
          <w:p w14:paraId="35EC1CEA" w14:textId="4B62A077" w:rsidR="006E1A6F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>entra</w:t>
            </w:r>
            <w:r w:rsidR="00902109">
              <w:t>r</w:t>
            </w:r>
            <w:r w:rsidRPr="00891D2E">
              <w:t xml:space="preserve"> </w:t>
            </w:r>
            <w:r w:rsidR="00902109">
              <w:t>com</w:t>
            </w:r>
            <w:r w:rsidRPr="00891D2E">
              <w:t xml:space="preserve"> seu login</w:t>
            </w:r>
            <w:r w:rsidR="00902109">
              <w:t xml:space="preserve"> e entrar na página de visualizar feedback, pode</w:t>
            </w:r>
            <w:r>
              <w:t xml:space="preserve"> </w:t>
            </w:r>
            <w:r w:rsidR="00902109">
              <w:t>filtrar que quer os feedbacks dos últimos 30 dias</w:t>
            </w:r>
          </w:p>
          <w:p w14:paraId="3E1E1161" w14:textId="54E505FB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>irá aparecer os feedbacks dos últimos 30 dias</w:t>
            </w:r>
          </w:p>
        </w:tc>
      </w:tr>
      <w:tr w:rsidR="006E1A6F" w:rsidRPr="001137C6" w14:paraId="1B5F243E" w14:textId="77777777" w:rsidTr="004C38BD">
        <w:trPr>
          <w:trHeight w:val="983"/>
        </w:trPr>
        <w:tc>
          <w:tcPr>
            <w:tcW w:w="1233" w:type="dxa"/>
          </w:tcPr>
          <w:p w14:paraId="2C97F888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D265378" w14:textId="77777777" w:rsidR="006E1A6F" w:rsidRPr="004F21E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67" w:type="dxa"/>
          </w:tcPr>
          <w:p w14:paraId="225D092C" w14:textId="3EA9DC50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 </w:t>
            </w:r>
            <w:r w:rsidR="00902109">
              <w:rPr>
                <w:rFonts w:ascii="Calibri" w:eastAsia="Calibri" w:hAnsi="Calibri" w:cs="Calibri"/>
                <w:color w:val="000000" w:themeColor="text1"/>
              </w:rPr>
              <w:t xml:space="preserve"> existe uma página de visualizar feedback</w:t>
            </w:r>
          </w:p>
          <w:p w14:paraId="6635AA02" w14:textId="5764E0D9" w:rsidR="006E1A6F" w:rsidRPr="002063D9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0891D2E">
              <w:t xml:space="preserve"> </w:t>
            </w:r>
            <w:r w:rsidR="00902109" w:rsidRPr="00891D2E">
              <w:t xml:space="preserve"> entra</w:t>
            </w:r>
            <w:r w:rsidR="00902109">
              <w:t>r</w:t>
            </w:r>
            <w:r w:rsidR="00902109" w:rsidRPr="00891D2E">
              <w:t xml:space="preserve"> </w:t>
            </w:r>
            <w:r w:rsidR="00902109">
              <w:t>com</w:t>
            </w:r>
            <w:r w:rsidR="00902109" w:rsidRPr="00891D2E">
              <w:t xml:space="preserve"> seu login</w:t>
            </w:r>
            <w:r w:rsidR="00902109">
              <w:t xml:space="preserve"> e entrar na página de visualizar feedback, poderá escolher mostrar todos </w:t>
            </w:r>
          </w:p>
          <w:p w14:paraId="33C80471" w14:textId="4A173486" w:rsidR="006E1A6F" w:rsidRPr="001137C6" w:rsidRDefault="006E1A6F" w:rsidP="00FC41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</w:t>
            </w:r>
            <w:r w:rsidR="00902109">
              <w:t>irá aparecer todos os feedbacks da loja realizada pelos clientes</w:t>
            </w:r>
          </w:p>
        </w:tc>
      </w:tr>
    </w:tbl>
    <w:p w14:paraId="0E00C249" w14:textId="77777777" w:rsidR="006E1A6F" w:rsidRDefault="006E1A6F" w:rsidP="006E1A6F"/>
    <w:p w14:paraId="4E2A1A66" w14:textId="77777777" w:rsidR="006E1A6F" w:rsidRDefault="006E1A6F" w:rsidP="006E1A6F"/>
    <w:p w14:paraId="40439784" w14:textId="77777777" w:rsidR="006E1A6F" w:rsidRDefault="006E1A6F" w:rsidP="006E1A6F"/>
    <w:p w14:paraId="5D12B380" w14:textId="77777777" w:rsidR="006E1A6F" w:rsidRDefault="006E1A6F" w:rsidP="006E1A6F"/>
    <w:p w14:paraId="757F6D89" w14:textId="77777777" w:rsidR="00902109" w:rsidRDefault="00902109" w:rsidP="006E1A6F"/>
    <w:p w14:paraId="317D0B5E" w14:textId="77777777" w:rsidR="006E1A6F" w:rsidRDefault="006E1A6F" w:rsidP="006E1A6F"/>
    <w:p w14:paraId="688F609E" w14:textId="77777777" w:rsidR="00B624CC" w:rsidRDefault="00B624CC" w:rsidP="006E1A6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55ADE6FA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2529F52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HISTÓRIA DO USUÁRIO 12 – PBI: Gerenciar banner de descontos</w:t>
            </w:r>
          </w:p>
        </w:tc>
      </w:tr>
      <w:tr w:rsidR="006E1A6F" w14:paraId="6E676F8E" w14:textId="77777777" w:rsidTr="00FC41B0">
        <w:trPr>
          <w:trHeight w:val="995"/>
        </w:trPr>
        <w:tc>
          <w:tcPr>
            <w:tcW w:w="8500" w:type="dxa"/>
            <w:gridSpan w:val="2"/>
          </w:tcPr>
          <w:p w14:paraId="0B82E58E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37AD3F2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Editar o banner da página principal</w:t>
            </w:r>
          </w:p>
          <w:p w14:paraId="0C5D3282" w14:textId="77777777" w:rsidR="006E1A6F" w:rsidRPr="75961D98" w:rsidRDefault="006E1A6F" w:rsidP="00FC41B0">
            <w:pPr>
              <w:spacing w:before="60" w:after="60"/>
              <w:ind w:left="30" w:hanging="30"/>
              <w:rPr>
                <w:b/>
                <w:bCs/>
              </w:rPr>
            </w:pPr>
            <w:r w:rsidRPr="75961D98">
              <w:rPr>
                <w:b/>
                <w:bCs/>
              </w:rPr>
              <w:t>PARA</w:t>
            </w:r>
            <w:r>
              <w:t>: Atualizar os clientes de novos descontos e promoções</w:t>
            </w:r>
          </w:p>
        </w:tc>
      </w:tr>
      <w:tr w:rsidR="006E1A6F" w14:paraId="1BDAB84E" w14:textId="77777777" w:rsidTr="00FC41B0">
        <w:trPr>
          <w:trHeight w:val="1258"/>
        </w:trPr>
        <w:tc>
          <w:tcPr>
            <w:tcW w:w="1233" w:type="dxa"/>
          </w:tcPr>
          <w:p w14:paraId="112F7B9F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5A63EED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35C904D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7BCB271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no botão de adicionar banner e escolher imagem</w:t>
            </w:r>
          </w:p>
          <w:p w14:paraId="3BA74A50" w14:textId="7BD37BE6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Dentro da página principal o banner será atualizado e </w:t>
            </w:r>
            <w:r w:rsidR="00B624CC" w:rsidRPr="75961D98">
              <w:rPr>
                <w:rFonts w:ascii="Calibri" w:eastAsia="Calibri" w:hAnsi="Calibri" w:cs="Calibri"/>
                <w:color w:val="000000" w:themeColor="text1"/>
              </w:rPr>
              <w:t>irá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aparecer nos banners</w:t>
            </w:r>
          </w:p>
        </w:tc>
      </w:tr>
      <w:tr w:rsidR="006E1A6F" w14:paraId="65C7C591" w14:textId="77777777" w:rsidTr="00FC41B0">
        <w:trPr>
          <w:trHeight w:val="983"/>
        </w:trPr>
        <w:tc>
          <w:tcPr>
            <w:tcW w:w="1233" w:type="dxa"/>
          </w:tcPr>
          <w:p w14:paraId="30DD48A0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3437F61F" w14:textId="77777777" w:rsidR="006E1A6F" w:rsidRPr="75961D98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61E9CE7D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gerenciar banner</w:t>
            </w:r>
          </w:p>
          <w:p w14:paraId="61A37955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QUANDO</w:t>
            </w:r>
            <w:r>
              <w:t>: ele apertar remover banner</w:t>
            </w:r>
          </w:p>
          <w:p w14:paraId="5772AF9C" w14:textId="77777777" w:rsidR="006E1A6F" w:rsidRPr="75961D98" w:rsidRDefault="006E1A6F" w:rsidP="00FC41B0">
            <w:pPr>
              <w:spacing w:before="60" w:after="60"/>
              <w:ind w:left="168"/>
              <w:rPr>
                <w:b/>
                <w:bCs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 dentro da página principal o banner vai ter sido retirado e não aparecera </w:t>
            </w:r>
          </w:p>
        </w:tc>
      </w:tr>
    </w:tbl>
    <w:p w14:paraId="3BF339F9" w14:textId="77777777" w:rsidR="006E1A6F" w:rsidRPr="00A67807" w:rsidRDefault="006E1A6F" w:rsidP="006E1A6F"/>
    <w:p w14:paraId="7D03C751" w14:textId="77777777" w:rsidR="006E1A6F" w:rsidRDefault="006E1A6F" w:rsidP="006E1A6F">
      <w:pPr>
        <w:pStyle w:val="Ttulo1"/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33"/>
        <w:gridCol w:w="7267"/>
      </w:tblGrid>
      <w:tr w:rsidR="006E1A6F" w14:paraId="17699EB0" w14:textId="77777777" w:rsidTr="00FC41B0">
        <w:trPr>
          <w:trHeight w:val="420"/>
        </w:trPr>
        <w:tc>
          <w:tcPr>
            <w:tcW w:w="8500" w:type="dxa"/>
            <w:gridSpan w:val="2"/>
            <w:vAlign w:val="center"/>
          </w:tcPr>
          <w:p w14:paraId="150261AB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HISTÓRIA DO USUÁRIO 13 – PBI: Gerenciar relatório de vendas</w:t>
            </w:r>
          </w:p>
        </w:tc>
      </w:tr>
      <w:tr w:rsidR="006E1A6F" w14:paraId="4C6F13FB" w14:textId="77777777" w:rsidTr="00FC41B0">
        <w:trPr>
          <w:trHeight w:val="995"/>
        </w:trPr>
        <w:tc>
          <w:tcPr>
            <w:tcW w:w="8500" w:type="dxa"/>
            <w:gridSpan w:val="2"/>
          </w:tcPr>
          <w:p w14:paraId="49F976F1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COMO</w:t>
            </w:r>
            <w:r>
              <w:t>: Administrador</w:t>
            </w:r>
          </w:p>
          <w:p w14:paraId="0254CD74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OSSO</w:t>
            </w:r>
            <w:r>
              <w:t>: ver as vendas realizadas</w:t>
            </w:r>
          </w:p>
          <w:p w14:paraId="0A5A7CB6" w14:textId="77777777" w:rsidR="006E1A6F" w:rsidRDefault="006E1A6F" w:rsidP="00FC41B0">
            <w:pPr>
              <w:spacing w:before="60" w:after="60"/>
              <w:ind w:left="30" w:hanging="30"/>
            </w:pPr>
            <w:r w:rsidRPr="75961D98">
              <w:rPr>
                <w:b/>
                <w:bCs/>
              </w:rPr>
              <w:t>PARA</w:t>
            </w:r>
            <w:r>
              <w:t>: ter controle das vendas e renda mensal</w:t>
            </w:r>
          </w:p>
        </w:tc>
      </w:tr>
      <w:tr w:rsidR="006E1A6F" w14:paraId="35DD14A3" w14:textId="77777777" w:rsidTr="00FC41B0">
        <w:trPr>
          <w:trHeight w:val="1258"/>
        </w:trPr>
        <w:tc>
          <w:tcPr>
            <w:tcW w:w="1233" w:type="dxa"/>
          </w:tcPr>
          <w:p w14:paraId="5C5E680D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2CCAB083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1</w:t>
            </w:r>
          </w:p>
        </w:tc>
        <w:tc>
          <w:tcPr>
            <w:tcW w:w="7267" w:type="dxa"/>
          </w:tcPr>
          <w:p w14:paraId="76E259BE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o Administrador entra na página de relatório de vendas</w:t>
            </w:r>
          </w:p>
          <w:p w14:paraId="6499CB27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apertar para ver detalhes da venda</w:t>
            </w:r>
          </w:p>
          <w:p w14:paraId="7B137E31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ENTÃ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irá aparecer forma de pagamento, dia, horário, cliente, valor e produto</w:t>
            </w:r>
          </w:p>
        </w:tc>
      </w:tr>
      <w:tr w:rsidR="006E1A6F" w14:paraId="65DA8325" w14:textId="77777777" w:rsidTr="00FC41B0">
        <w:trPr>
          <w:trHeight w:val="983"/>
        </w:trPr>
        <w:tc>
          <w:tcPr>
            <w:tcW w:w="1233" w:type="dxa"/>
          </w:tcPr>
          <w:p w14:paraId="7D6D8E59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 xml:space="preserve">Critério de </w:t>
            </w:r>
          </w:p>
          <w:p w14:paraId="6EFAE411" w14:textId="77777777" w:rsidR="006E1A6F" w:rsidRDefault="006E1A6F" w:rsidP="00FC41B0">
            <w:pPr>
              <w:spacing w:before="60" w:after="60"/>
              <w:ind w:left="96" w:hanging="41"/>
              <w:rPr>
                <w:b/>
                <w:bCs/>
              </w:rPr>
            </w:pPr>
            <w:r w:rsidRPr="75961D98">
              <w:rPr>
                <w:b/>
                <w:bCs/>
              </w:rPr>
              <w:t>Aceite 2</w:t>
            </w:r>
          </w:p>
        </w:tc>
        <w:tc>
          <w:tcPr>
            <w:tcW w:w="7267" w:type="dxa"/>
          </w:tcPr>
          <w:p w14:paraId="2A0C4435" w14:textId="77777777" w:rsidR="006E1A6F" w:rsidRDefault="006E1A6F" w:rsidP="00FC41B0">
            <w:pPr>
              <w:spacing w:before="60" w:after="60"/>
              <w:ind w:left="168"/>
              <w:rPr>
                <w:color w:val="00B0F0"/>
              </w:rPr>
            </w:pPr>
            <w:r w:rsidRPr="75961D98">
              <w:rPr>
                <w:b/>
                <w:bCs/>
              </w:rPr>
              <w:t>DADO</w:t>
            </w:r>
            <w:r>
              <w:t xml:space="preserve"> </w:t>
            </w:r>
            <w:r w:rsidRPr="75961D98">
              <w:rPr>
                <w:b/>
                <w:bCs/>
              </w:rPr>
              <w:t>QUE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>o Administrador entra na página de relatório de vendas</w:t>
            </w:r>
          </w:p>
          <w:p w14:paraId="33A16B9D" w14:textId="77777777" w:rsidR="006E1A6F" w:rsidRDefault="006E1A6F" w:rsidP="00FC41B0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5961D98">
              <w:rPr>
                <w:b/>
                <w:bCs/>
              </w:rPr>
              <w:t>QUANDO</w:t>
            </w:r>
            <w:r>
              <w:t xml:space="preserve">: </w:t>
            </w:r>
            <w:r w:rsidRPr="75961D98">
              <w:rPr>
                <w:rFonts w:ascii="Calibri" w:eastAsia="Calibri" w:hAnsi="Calibri" w:cs="Calibri"/>
                <w:color w:val="000000" w:themeColor="text1"/>
              </w:rPr>
              <w:t xml:space="preserve"> ele filtrar os relatórios de vendas por dia ou por mês</w:t>
            </w:r>
          </w:p>
          <w:p w14:paraId="52AA2F04" w14:textId="77777777" w:rsidR="006E1A6F" w:rsidRDefault="006E1A6F" w:rsidP="00FC41B0">
            <w:pPr>
              <w:spacing w:before="60" w:after="60"/>
              <w:ind w:left="168"/>
            </w:pPr>
            <w:r w:rsidRPr="75961D98">
              <w:rPr>
                <w:b/>
                <w:bCs/>
              </w:rPr>
              <w:t>ENTÃO</w:t>
            </w:r>
            <w:r>
              <w:t xml:space="preserve">:  irá aparecer as vendas realizadas no período que ele pré-selecionou </w:t>
            </w:r>
          </w:p>
        </w:tc>
      </w:tr>
    </w:tbl>
    <w:p w14:paraId="1A5A3586" w14:textId="77777777" w:rsidR="006E1A6F" w:rsidRDefault="006E1A6F" w:rsidP="00FA629D"/>
    <w:p w14:paraId="6897E41B" w14:textId="77777777" w:rsidR="00987AFE" w:rsidRDefault="00987AFE" w:rsidP="00FA629D"/>
    <w:p w14:paraId="56C4E2F3" w14:textId="77777777" w:rsidR="00987AFE" w:rsidRDefault="00987AFE" w:rsidP="00FA629D"/>
    <w:p w14:paraId="6847567F" w14:textId="77777777" w:rsidR="00987AFE" w:rsidRDefault="00987AFE" w:rsidP="00FA629D"/>
    <w:p w14:paraId="67AD3478" w14:textId="77777777" w:rsidR="00987AFE" w:rsidRDefault="00987AFE" w:rsidP="00FA629D"/>
    <w:p w14:paraId="30877F5E" w14:textId="77777777" w:rsidR="00B624CC" w:rsidRDefault="00B624CC" w:rsidP="00FA629D"/>
    <w:p w14:paraId="2F6B4767" w14:textId="77777777" w:rsidR="00987AFE" w:rsidRDefault="00987AFE" w:rsidP="00987AFE">
      <w:pPr>
        <w:pStyle w:val="Ttulo1"/>
      </w:pPr>
      <w:r>
        <w:lastRenderedPageBreak/>
        <w:t>ARTEFATO 6: Modelo Relacional</w:t>
      </w:r>
    </w:p>
    <w:p w14:paraId="5435CFA1" w14:textId="77777777" w:rsidR="00987AFE" w:rsidRDefault="00987AFE" w:rsidP="00FA629D"/>
    <w:p w14:paraId="670B52D0" w14:textId="15586A44" w:rsidR="00851CA4" w:rsidRDefault="004C38BD" w:rsidP="0081664E">
      <w:r w:rsidRPr="004C38BD">
        <w:lastRenderedPageBreak/>
        <w:drawing>
          <wp:inline distT="0" distB="0" distL="0" distR="0" wp14:anchorId="7BF15E3C" wp14:editId="73D054D5">
            <wp:extent cx="8334375" cy="5443855"/>
            <wp:effectExtent l="0" t="0" r="9525" b="4445"/>
            <wp:docPr id="1481843653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843653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337371" cy="5445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4279480D" w:rsidR="00851CA4" w:rsidRDefault="004C38BD" w:rsidP="00FA629D">
      <w:r w:rsidRPr="004C38BD">
        <w:drawing>
          <wp:inline distT="0" distB="0" distL="0" distR="0" wp14:anchorId="41CDE2A7" wp14:editId="383E4D91">
            <wp:extent cx="9497061" cy="3371850"/>
            <wp:effectExtent l="0" t="0" r="8890" b="0"/>
            <wp:docPr id="1857452043" name="Imagem 1" descr="Mapa com linhas pretas em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452043" name="Imagem 1" descr="Mapa com linhas pretas em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01608" cy="337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1A536DDC" w:rsidR="00851CA4" w:rsidRDefault="00851CA4" w:rsidP="00FA629D"/>
    <w:p w14:paraId="3363786A" w14:textId="0283E980" w:rsidR="00343ADA" w:rsidRDefault="004C38BD" w:rsidP="00FA629D">
      <w:r w:rsidRPr="004C38BD">
        <w:lastRenderedPageBreak/>
        <w:drawing>
          <wp:inline distT="0" distB="0" distL="0" distR="0" wp14:anchorId="19A17ED0" wp14:editId="58D91A15">
            <wp:extent cx="3413760" cy="5400040"/>
            <wp:effectExtent l="0" t="0" r="0" b="0"/>
            <wp:docPr id="1910612018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612018" name="Imagem 1" descr="Text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76003" w14:textId="6B42DB26" w:rsidR="004C38BD" w:rsidRDefault="004C38BD" w:rsidP="00FA629D">
      <w:r w:rsidRPr="004C38BD">
        <w:lastRenderedPageBreak/>
        <w:drawing>
          <wp:inline distT="0" distB="0" distL="0" distR="0" wp14:anchorId="7EDE3F21" wp14:editId="4DF779FE">
            <wp:extent cx="3715385" cy="5400040"/>
            <wp:effectExtent l="0" t="0" r="0" b="0"/>
            <wp:docPr id="1034625992" name="Imagem 1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625992" name="Imagem 1" descr="Texto&#10;&#10;O conteúdo gerado por IA pode estar incorreto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538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65F08" w14:textId="375FAD2E" w:rsidR="00F57874" w:rsidRDefault="004C38BD" w:rsidP="00FA629D">
      <w:r>
        <w:object w:dxaOrig="1541" w:dyaOrig="995" w14:anchorId="4E2F48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171pt;height:109.5pt" o:ole="">
            <v:imagedata r:id="rId16" o:title=""/>
          </v:shape>
          <o:OLEObject Type="Embed" ProgID="Package" ShapeID="_x0000_i1032" DrawAspect="Icon" ObjectID="_1810472976" r:id="rId17"/>
        </w:object>
      </w:r>
    </w:p>
    <w:p w14:paraId="21D7ACA7" w14:textId="77777777" w:rsidR="00F57874" w:rsidRDefault="00F57874" w:rsidP="00FA629D"/>
    <w:p w14:paraId="1A47CEC0" w14:textId="77777777" w:rsidR="00FA629D" w:rsidRDefault="00FA629D"/>
    <w:p w14:paraId="7A9E5E34" w14:textId="77777777" w:rsidR="00FA629D" w:rsidRDefault="00FA629D"/>
    <w:p w14:paraId="2CDBA37C" w14:textId="47B5B75A" w:rsidR="000677B2" w:rsidRDefault="006043D6" w:rsidP="006043D6">
      <w:pPr>
        <w:pStyle w:val="Ttulo1"/>
      </w:pPr>
      <w:bookmarkStart w:id="17" w:name="_Toc158902412"/>
      <w:r>
        <w:t>REFERÊNCIA BIBLIOGRÁFICAS</w:t>
      </w:r>
      <w:bookmarkEnd w:id="1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FC62E9" w14:textId="77777777" w:rsidR="00667457" w:rsidRDefault="00667457" w:rsidP="004E16B3">
      <w:pPr>
        <w:spacing w:after="0" w:line="240" w:lineRule="auto"/>
      </w:pPr>
      <w:r>
        <w:separator/>
      </w:r>
    </w:p>
  </w:endnote>
  <w:endnote w:type="continuationSeparator" w:id="0">
    <w:p w14:paraId="067EBC81" w14:textId="77777777" w:rsidR="00667457" w:rsidRDefault="00667457" w:rsidP="004E16B3">
      <w:pPr>
        <w:spacing w:after="0" w:line="240" w:lineRule="auto"/>
      </w:pPr>
      <w:r>
        <w:continuationSeparator/>
      </w:r>
    </w:p>
  </w:endnote>
  <w:endnote w:type="continuationNotice" w:id="1">
    <w:p w14:paraId="2323B756" w14:textId="77777777" w:rsidR="00667457" w:rsidRDefault="006674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7E0854" w14:textId="77777777" w:rsidR="00555DE9" w:rsidRDefault="00555DE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79404644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555DE9">
      <w:rPr>
        <w:color w:val="00B0F0"/>
      </w:rPr>
      <w:t>Cajumodas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23DCC8" w14:textId="77777777" w:rsidR="00555DE9" w:rsidRDefault="00555DE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63A8F" w14:textId="77777777" w:rsidR="00667457" w:rsidRDefault="00667457" w:rsidP="004E16B3">
      <w:pPr>
        <w:spacing w:after="0" w:line="240" w:lineRule="auto"/>
      </w:pPr>
      <w:r>
        <w:separator/>
      </w:r>
    </w:p>
  </w:footnote>
  <w:footnote w:type="continuationSeparator" w:id="0">
    <w:p w14:paraId="22ECEAB1" w14:textId="77777777" w:rsidR="00667457" w:rsidRDefault="00667457" w:rsidP="004E16B3">
      <w:pPr>
        <w:spacing w:after="0" w:line="240" w:lineRule="auto"/>
      </w:pPr>
      <w:r>
        <w:continuationSeparator/>
      </w:r>
    </w:p>
  </w:footnote>
  <w:footnote w:type="continuationNotice" w:id="1">
    <w:p w14:paraId="3A54BD09" w14:textId="77777777" w:rsidR="00667457" w:rsidRDefault="006674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D2946" w14:textId="77777777" w:rsidR="00555DE9" w:rsidRDefault="00555DE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A8E324" w14:textId="77777777" w:rsidR="00555DE9" w:rsidRDefault="00555DE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BCA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3C9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B75B9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DAD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4EA6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65A5"/>
    <w:rsid w:val="0029738A"/>
    <w:rsid w:val="002A0FC2"/>
    <w:rsid w:val="002A3A85"/>
    <w:rsid w:val="002A67F7"/>
    <w:rsid w:val="002B116E"/>
    <w:rsid w:val="002B49C5"/>
    <w:rsid w:val="002B7F8F"/>
    <w:rsid w:val="002C274D"/>
    <w:rsid w:val="002C2C9F"/>
    <w:rsid w:val="002C5C6C"/>
    <w:rsid w:val="002C645B"/>
    <w:rsid w:val="002D44A1"/>
    <w:rsid w:val="002D48BF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152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53B2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95B16"/>
    <w:rsid w:val="004A13B1"/>
    <w:rsid w:val="004A1944"/>
    <w:rsid w:val="004A1AF6"/>
    <w:rsid w:val="004A3198"/>
    <w:rsid w:val="004A38A6"/>
    <w:rsid w:val="004A5025"/>
    <w:rsid w:val="004A7228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B6B74"/>
    <w:rsid w:val="004C062D"/>
    <w:rsid w:val="004C3502"/>
    <w:rsid w:val="004C38BD"/>
    <w:rsid w:val="004C3DC8"/>
    <w:rsid w:val="004C54CB"/>
    <w:rsid w:val="004C7304"/>
    <w:rsid w:val="004D20F1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5A81"/>
    <w:rsid w:val="00516769"/>
    <w:rsid w:val="005173C2"/>
    <w:rsid w:val="00517DAE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55DE9"/>
    <w:rsid w:val="005606B9"/>
    <w:rsid w:val="00560C20"/>
    <w:rsid w:val="00561CCF"/>
    <w:rsid w:val="00562D27"/>
    <w:rsid w:val="0056498F"/>
    <w:rsid w:val="00567C9A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00F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1D1"/>
    <w:rsid w:val="006115FD"/>
    <w:rsid w:val="00614BEB"/>
    <w:rsid w:val="0061551E"/>
    <w:rsid w:val="00617507"/>
    <w:rsid w:val="006177D1"/>
    <w:rsid w:val="00621AD0"/>
    <w:rsid w:val="0062300D"/>
    <w:rsid w:val="00623B91"/>
    <w:rsid w:val="0062441C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2E65"/>
    <w:rsid w:val="00654416"/>
    <w:rsid w:val="006566C8"/>
    <w:rsid w:val="006572D4"/>
    <w:rsid w:val="00657790"/>
    <w:rsid w:val="006624DB"/>
    <w:rsid w:val="00667457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5AB6"/>
    <w:rsid w:val="006D78E7"/>
    <w:rsid w:val="006E04E7"/>
    <w:rsid w:val="006E1A6F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1E"/>
    <w:rsid w:val="006F5C6B"/>
    <w:rsid w:val="006F5E4C"/>
    <w:rsid w:val="006F6957"/>
    <w:rsid w:val="006F7B5A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95E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664E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24CD"/>
    <w:rsid w:val="008B423F"/>
    <w:rsid w:val="008B4255"/>
    <w:rsid w:val="008B4E93"/>
    <w:rsid w:val="008B6640"/>
    <w:rsid w:val="008B6715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109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045C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5E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87AFE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5DD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24CC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6AC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A6212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327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3B4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67FA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8A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302"/>
    <w:rsid w:val="00E25917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680A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668E0"/>
    <w:rsid w:val="00F7036C"/>
    <w:rsid w:val="00F72B82"/>
    <w:rsid w:val="00F7469A"/>
    <w:rsid w:val="00F75333"/>
    <w:rsid w:val="00F756F2"/>
    <w:rsid w:val="00F761DF"/>
    <w:rsid w:val="00F76475"/>
    <w:rsid w:val="00F773F1"/>
    <w:rsid w:val="00F77C2A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16B"/>
    <w:rsid w:val="00FF133B"/>
    <w:rsid w:val="00FF3081"/>
    <w:rsid w:val="00FF30C9"/>
    <w:rsid w:val="00FF38FB"/>
    <w:rsid w:val="00FF3F66"/>
    <w:rsid w:val="00FF4FFF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7</Pages>
  <Words>2285</Words>
  <Characters>12341</Characters>
  <Application>Microsoft Office Word</Application>
  <DocSecurity>0</DocSecurity>
  <Lines>102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4597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6-03T19:23:00Z</dcterms:created>
  <dcterms:modified xsi:type="dcterms:W3CDTF">2025-06-03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